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61A24" w:rsidP="00161A24" w:rsidRDefault="00161A24" w14:paraId="78C1DE5C" w14:textId="77777777">
      <w:r>
        <w:t>Instructions:</w:t>
      </w:r>
    </w:p>
    <w:p w:rsidR="00161A24" w:rsidP="00161A24" w:rsidRDefault="00161A24" w14:paraId="407C5A32" w14:textId="77777777">
      <w:pPr>
        <w:pStyle w:val="ListParagraph"/>
        <w:numPr>
          <w:ilvl w:val="0"/>
          <w:numId w:val="1"/>
        </w:numPr>
      </w:pPr>
      <w:r>
        <w:t>No talking during the exam</w:t>
      </w:r>
    </w:p>
    <w:p w:rsidR="00161A24" w:rsidP="00161A24" w:rsidRDefault="00161A24" w14:paraId="7D9D03DB" w14:textId="77777777">
      <w:pPr>
        <w:pStyle w:val="ListParagraph"/>
        <w:numPr>
          <w:ilvl w:val="0"/>
          <w:numId w:val="1"/>
        </w:numPr>
      </w:pPr>
      <w:r>
        <w:t>Instructor cannot assist in the exam</w:t>
      </w:r>
    </w:p>
    <w:p w:rsidR="00161A24" w:rsidP="00161A24" w:rsidRDefault="00161A24" w14:paraId="0BA9E4A5" w14:textId="77777777">
      <w:pPr>
        <w:pStyle w:val="ListParagraph"/>
        <w:numPr>
          <w:ilvl w:val="0"/>
          <w:numId w:val="1"/>
        </w:numPr>
      </w:pPr>
      <w:r>
        <w:t>The exam is open book</w:t>
      </w:r>
    </w:p>
    <w:p w:rsidR="00161A24" w:rsidP="00161A24" w:rsidRDefault="00161A24" w14:paraId="0FB539A1" w14:textId="77777777">
      <w:pPr>
        <w:pStyle w:val="ListParagraph"/>
        <w:numPr>
          <w:ilvl w:val="0"/>
          <w:numId w:val="1"/>
        </w:numPr>
      </w:pPr>
      <w:r>
        <w:t>If you complete the exam early, you may be dismissed</w:t>
      </w:r>
    </w:p>
    <w:p w:rsidR="00161A24" w:rsidP="00161A24" w:rsidRDefault="00161A24" w14:paraId="367084FE" w14:textId="77777777"/>
    <w:p w:rsidRPr="001554D9" w:rsidR="00161A24" w:rsidP="00453731" w:rsidRDefault="00161A24" w14:paraId="15AAE442" w14:textId="051AAA97">
      <w:pPr>
        <w:jc w:val="center"/>
        <w:rPr>
          <w:b/>
          <w:bCs/>
          <w:color w:val="FF0000"/>
        </w:rPr>
      </w:pPr>
      <w:r w:rsidRPr="001554D9">
        <w:rPr>
          <w:b/>
          <w:bCs/>
          <w:color w:val="FF0000"/>
        </w:rPr>
        <w:t>Good luck! There are</w:t>
      </w:r>
      <w:r w:rsidRPr="001554D9" w:rsidR="001554D9">
        <w:rPr>
          <w:b/>
          <w:bCs/>
          <w:color w:val="FF0000"/>
        </w:rPr>
        <w:t xml:space="preserve"> </w:t>
      </w:r>
      <w:r w:rsidR="00453731">
        <w:rPr>
          <w:b/>
          <w:bCs/>
          <w:color w:val="FF0000"/>
        </w:rPr>
        <w:t>six print screens and one code copy each is worth 14.2%</w:t>
      </w:r>
    </w:p>
    <w:p w:rsidR="00093BF2" w:rsidP="003E2FE6" w:rsidRDefault="00093BF2" w14:paraId="37B40D00" w14:textId="77777777"/>
    <w:p w:rsidR="003E2FE6" w:rsidP="003E2FE6" w:rsidRDefault="003E2FE6" w14:paraId="291A5478" w14:textId="61C4B2FE">
      <w:pPr>
        <w:rPr>
          <w:b/>
          <w:bCs/>
        </w:rPr>
      </w:pPr>
      <w:r w:rsidRPr="003E2FE6">
        <w:rPr>
          <w:b/>
          <w:bCs/>
        </w:rPr>
        <w:t>Project</w:t>
      </w:r>
      <w:r w:rsidR="001554D9">
        <w:rPr>
          <w:b/>
          <w:bCs/>
        </w:rPr>
        <w:t>:</w:t>
      </w:r>
      <w:r w:rsidR="002E3C06">
        <w:rPr>
          <w:b/>
          <w:bCs/>
        </w:rPr>
        <w:t xml:space="preserve"> based on database</w:t>
      </w:r>
      <w:r w:rsidR="008A4CCB">
        <w:rPr>
          <w:b/>
          <w:bCs/>
        </w:rPr>
        <w:t xml:space="preserve"> and JFrames</w:t>
      </w:r>
    </w:p>
    <w:p w:rsidRPr="002E3C06" w:rsidR="002E3C06" w:rsidP="002E3C06" w:rsidRDefault="002E3C06" w14:paraId="6106A3F9" w14:textId="0C7E1ADA">
      <w:pPr>
        <w:pStyle w:val="ListParagraph"/>
        <w:numPr>
          <w:ilvl w:val="0"/>
          <w:numId w:val="3"/>
        </w:numPr>
      </w:pPr>
      <w:r>
        <w:t xml:space="preserve">Create a new database and name or label the database as </w:t>
      </w:r>
      <w:r>
        <w:rPr>
          <w:b/>
          <w:bCs/>
        </w:rPr>
        <w:t>Customers</w:t>
      </w:r>
    </w:p>
    <w:p w:rsidR="002E3C06" w:rsidP="002E3C06" w:rsidRDefault="002E3C06" w14:paraId="5CD8D3D1" w14:textId="0E50B559">
      <w:pPr>
        <w:pStyle w:val="ListParagraph"/>
        <w:numPr>
          <w:ilvl w:val="0"/>
          <w:numId w:val="3"/>
        </w:numPr>
      </w:pPr>
      <w:r>
        <w:t>Create a table and label it as CustomerTable with the following columns:</w:t>
      </w:r>
    </w:p>
    <w:p w:rsidR="002E3C06" w:rsidP="002E3C06" w:rsidRDefault="002E3C06" w14:paraId="2E9BDC3D" w14:textId="5C67AD76">
      <w:pPr>
        <w:pStyle w:val="ListParagraph"/>
        <w:numPr>
          <w:ilvl w:val="1"/>
          <w:numId w:val="3"/>
        </w:numPr>
      </w:pPr>
      <w:r>
        <w:t>CustomerID the datatype should be text</w:t>
      </w:r>
    </w:p>
    <w:p w:rsidR="002E3C06" w:rsidP="002E3C06" w:rsidRDefault="002E3C06" w14:paraId="107670FF" w14:textId="369F32F7">
      <w:pPr>
        <w:pStyle w:val="ListParagraph"/>
        <w:numPr>
          <w:ilvl w:val="1"/>
          <w:numId w:val="3"/>
        </w:numPr>
      </w:pPr>
      <w:r>
        <w:t>Lastname</w:t>
      </w:r>
      <w:r w:rsidRPr="002E3C06">
        <w:t xml:space="preserve"> </w:t>
      </w:r>
      <w:r>
        <w:t>the datatype should be text</w:t>
      </w:r>
    </w:p>
    <w:p w:rsidR="002E3C06" w:rsidP="002E3C06" w:rsidRDefault="002E3C06" w14:paraId="1472F883" w14:textId="728E64DB">
      <w:pPr>
        <w:pStyle w:val="ListParagraph"/>
        <w:numPr>
          <w:ilvl w:val="1"/>
          <w:numId w:val="3"/>
        </w:numPr>
      </w:pPr>
      <w:r>
        <w:t xml:space="preserve">Firstname </w:t>
      </w:r>
      <w:r>
        <w:t>the datatype should be text</w:t>
      </w:r>
    </w:p>
    <w:p w:rsidR="002E3C06" w:rsidP="002E3C06" w:rsidRDefault="002E3C06" w14:paraId="5BC02A1B" w14:textId="26D7418B">
      <w:pPr>
        <w:pStyle w:val="ListParagraph"/>
        <w:numPr>
          <w:ilvl w:val="1"/>
          <w:numId w:val="3"/>
        </w:numPr>
      </w:pPr>
      <w:r>
        <w:t xml:space="preserve">Address </w:t>
      </w:r>
      <w:r>
        <w:t>the datatype should be text</w:t>
      </w:r>
    </w:p>
    <w:p w:rsidR="002E3C06" w:rsidP="002E3C06" w:rsidRDefault="002E3C06" w14:paraId="2AFA2725" w14:textId="7024A399">
      <w:pPr>
        <w:pStyle w:val="ListParagraph"/>
        <w:numPr>
          <w:ilvl w:val="1"/>
          <w:numId w:val="3"/>
        </w:numPr>
      </w:pPr>
      <w:r>
        <w:t xml:space="preserve">City </w:t>
      </w:r>
      <w:r>
        <w:t>the datatype should be text</w:t>
      </w:r>
    </w:p>
    <w:p w:rsidR="002E3C06" w:rsidP="002E3C06" w:rsidRDefault="002E3C06" w14:paraId="48A52529" w14:textId="0284421C">
      <w:pPr>
        <w:pStyle w:val="ListParagraph"/>
        <w:numPr>
          <w:ilvl w:val="1"/>
          <w:numId w:val="3"/>
        </w:numPr>
      </w:pPr>
      <w:r>
        <w:t xml:space="preserve">State </w:t>
      </w:r>
      <w:r>
        <w:t>the datatype should be text</w:t>
      </w:r>
    </w:p>
    <w:p w:rsidR="002E3C06" w:rsidP="002E3C06" w:rsidRDefault="002E3C06" w14:paraId="26E8DD7A" w14:textId="1D0345BA">
      <w:pPr>
        <w:pStyle w:val="ListParagraph"/>
        <w:numPr>
          <w:ilvl w:val="1"/>
          <w:numId w:val="3"/>
        </w:numPr>
      </w:pPr>
      <w:r>
        <w:t xml:space="preserve">Zipcode </w:t>
      </w:r>
      <w:r>
        <w:t>the datatype should be text</w:t>
      </w:r>
    </w:p>
    <w:p w:rsidR="002E3C06" w:rsidP="002E3C06" w:rsidRDefault="002E3C06" w14:paraId="2196B7C1" w14:textId="4247DC61">
      <w:pPr>
        <w:pStyle w:val="ListParagraph"/>
        <w:numPr>
          <w:ilvl w:val="0"/>
          <w:numId w:val="3"/>
        </w:numPr>
      </w:pPr>
      <w:r>
        <w:t>Populate the table with any two rows</w:t>
      </w:r>
    </w:p>
    <w:p w:rsidR="002E3C06" w:rsidP="004C187B" w:rsidRDefault="002E3C06" w14:paraId="59DE41E4" w14:textId="2F56FFC0">
      <w:pPr>
        <w:pStyle w:val="ListParagraph"/>
        <w:jc w:val="center"/>
      </w:pPr>
    </w:p>
    <w:p w:rsidRPr="00235D37" w:rsidR="004C187B" w:rsidP="004C187B" w:rsidRDefault="004C187B" w14:paraId="379E28D1" w14:textId="54096114">
      <w:pPr>
        <w:pStyle w:val="ListParagraph"/>
        <w:jc w:val="center"/>
        <w:rPr>
          <w:b/>
          <w:bCs/>
          <w:color w:val="FF0000"/>
        </w:rPr>
      </w:pPr>
      <w:r w:rsidRPr="60123C03" w:rsidR="004C187B">
        <w:rPr>
          <w:b w:val="1"/>
          <w:bCs w:val="1"/>
          <w:color w:val="FF0000"/>
        </w:rPr>
        <w:t>#1 after entering the data print screen the two rows below here</w:t>
      </w:r>
    </w:p>
    <w:p w:rsidR="004C187B" w:rsidP="004C187B" w:rsidRDefault="004C187B" w14:paraId="06DE2C4A" w14:textId="5A6A87DF">
      <w:pPr>
        <w:pStyle w:val="ListParagraph"/>
        <w:jc w:val="center"/>
      </w:pPr>
      <w:r w:rsidR="2813E5A2">
        <w:drawing>
          <wp:inline wp14:editId="3224E94B" wp14:anchorId="5277D4AA">
            <wp:extent cx="4572000" cy="1533525"/>
            <wp:effectExtent l="0" t="0" r="0" b="0"/>
            <wp:docPr id="8297445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c25409b3681402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87B" w:rsidP="004C187B" w:rsidRDefault="00AB0C8B" w14:paraId="371546B6" w14:textId="0294BDF2">
      <w:pPr>
        <w:pStyle w:val="ListParagraph"/>
        <w:numPr>
          <w:ilvl w:val="0"/>
          <w:numId w:val="3"/>
        </w:numPr>
      </w:pPr>
      <w:r>
        <w:t>Create a JFrame that with labels and text fields that will match the table just created.</w:t>
      </w:r>
    </w:p>
    <w:p w:rsidR="00AB0C8B" w:rsidP="00AB0C8B" w:rsidRDefault="00AB0C8B" w14:paraId="1F478D96" w14:textId="170F6E77">
      <w:pPr>
        <w:pStyle w:val="ListParagraph"/>
      </w:pPr>
    </w:p>
    <w:p w:rsidRPr="00235D37" w:rsidR="00AB0C8B" w:rsidP="00AB0C8B" w:rsidRDefault="00AB0C8B" w14:paraId="460D93D6" w14:textId="5B59B715">
      <w:pPr>
        <w:pStyle w:val="ListParagraph"/>
        <w:jc w:val="center"/>
        <w:rPr>
          <w:b/>
          <w:bCs/>
          <w:color w:val="FF0000"/>
        </w:rPr>
      </w:pPr>
      <w:r w:rsidRPr="00235D37">
        <w:rPr>
          <w:b/>
          <w:bCs/>
          <w:color w:val="FF0000"/>
        </w:rPr>
        <w:t>#2 run the jframe and print screen it below here.</w:t>
      </w:r>
    </w:p>
    <w:p w:rsidR="00AB0C8B" w:rsidP="00AB0C8B" w:rsidRDefault="00AB0C8B" w14:paraId="1BD18EC7" w14:textId="350EF912">
      <w:pPr>
        <w:pStyle w:val="ListParagraph"/>
        <w:jc w:val="center"/>
      </w:pPr>
      <w:r w:rsidR="42121783">
        <w:drawing>
          <wp:inline wp14:editId="26E97BE3" wp14:anchorId="52D8CBC0">
            <wp:extent cx="4572000" cy="3124200"/>
            <wp:effectExtent l="0" t="0" r="0" b="0"/>
            <wp:docPr id="1085556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315499ccbe842f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C8B" w:rsidP="00AB0C8B" w:rsidRDefault="00235D37" w14:paraId="48CA6576" w14:textId="68E72A15">
      <w:pPr>
        <w:pStyle w:val="ListParagraph"/>
        <w:numPr>
          <w:ilvl w:val="0"/>
          <w:numId w:val="3"/>
        </w:numPr>
      </w:pPr>
      <w:r>
        <w:t>The program will have the ability to display the two rows in a jtable.</w:t>
      </w:r>
    </w:p>
    <w:p w:rsidRPr="00235D37" w:rsidR="00235D37" w:rsidP="00235D37" w:rsidRDefault="00235D37" w14:paraId="07465F4B" w14:textId="43495527">
      <w:pPr>
        <w:jc w:val="center"/>
        <w:rPr>
          <w:b/>
          <w:bCs/>
          <w:color w:val="FF0000"/>
        </w:rPr>
      </w:pPr>
      <w:r w:rsidRPr="60123C03" w:rsidR="00235D37">
        <w:rPr>
          <w:b w:val="1"/>
          <w:bCs w:val="1"/>
          <w:color w:val="FF0000"/>
        </w:rPr>
        <w:t>#3 print screen the jtable below here that displays the two rows.</w:t>
      </w:r>
    </w:p>
    <w:p w:rsidR="00235D37" w:rsidP="60123C03" w:rsidRDefault="00235D37" w14:paraId="6F54849E" w14:textId="13AEF799">
      <w:pPr>
        <w:pStyle w:val="Normal"/>
        <w:jc w:val="center"/>
      </w:pPr>
      <w:r w:rsidR="5513B690">
        <w:drawing>
          <wp:inline wp14:editId="77D795AE" wp14:anchorId="0D0E8A7F">
            <wp:extent cx="4572000" cy="3124200"/>
            <wp:effectExtent l="0" t="0" r="0" b="0"/>
            <wp:docPr id="266036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f994404cffe4d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D37" w:rsidP="00235D37" w:rsidRDefault="00235D37" w14:paraId="33730896" w14:textId="2D78574C">
      <w:pPr>
        <w:pStyle w:val="ListParagraph"/>
        <w:numPr>
          <w:ilvl w:val="0"/>
          <w:numId w:val="3"/>
        </w:numPr>
        <w:rPr/>
      </w:pPr>
      <w:r w:rsidR="00235D37">
        <w:rPr/>
        <w:t>Write the insert statement and enter the 3</w:t>
      </w:r>
      <w:r w:rsidRPr="60123C03" w:rsidR="00235D37">
        <w:rPr>
          <w:vertAlign w:val="superscript"/>
        </w:rPr>
        <w:t>rd</w:t>
      </w:r>
      <w:r w:rsidR="00235D37">
        <w:rPr/>
        <w:t xml:space="preserve"> row from the j frame. After the insert button is pressed have a confirmation that the new row has been recorded</w:t>
      </w:r>
    </w:p>
    <w:p w:rsidR="00235D37" w:rsidP="60123C03" w:rsidRDefault="00235D37" w14:paraId="7CB9D872" w14:textId="2153BE3D">
      <w:pPr>
        <w:pStyle w:val="Normal"/>
      </w:pPr>
      <w:r w:rsidR="1EBA984E">
        <w:drawing>
          <wp:inline wp14:editId="5C797D9C" wp14:anchorId="4CFEB5EC">
            <wp:extent cx="4572000" cy="2828925"/>
            <wp:effectExtent l="0" t="0" r="0" b="0"/>
            <wp:docPr id="20138217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0a28c0b749b49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35D37" w:rsidR="00235D37" w:rsidP="00235D37" w:rsidRDefault="00235D37" w14:paraId="15AC3DBA" w14:textId="6020D538">
      <w:pPr>
        <w:jc w:val="center"/>
        <w:rPr>
          <w:b w:val="1"/>
          <w:bCs w:val="1"/>
          <w:color w:val="FF0000"/>
        </w:rPr>
      </w:pPr>
      <w:r w:rsidRPr="60123C03" w:rsidR="00235D37">
        <w:rPr>
          <w:b w:val="1"/>
          <w:bCs w:val="1"/>
          <w:color w:val="FF0000"/>
        </w:rPr>
        <w:t xml:space="preserve">#4 print screen the confirmation with j frame below here, the </w:t>
      </w:r>
      <w:proofErr w:type="spellStart"/>
      <w:r w:rsidRPr="60123C03" w:rsidR="00235D37">
        <w:rPr>
          <w:b w:val="1"/>
          <w:bCs w:val="1"/>
          <w:color w:val="FF0000"/>
        </w:rPr>
        <w:t>jframe</w:t>
      </w:r>
      <w:proofErr w:type="spellEnd"/>
      <w:r w:rsidRPr="60123C03" w:rsidR="00235D37">
        <w:rPr>
          <w:b w:val="1"/>
          <w:bCs w:val="1"/>
          <w:color w:val="FF0000"/>
        </w:rPr>
        <w:t xml:space="preserve"> should have three rows displayed on it.</w:t>
      </w:r>
    </w:p>
    <w:p w:rsidR="00235D37" w:rsidP="60123C03" w:rsidRDefault="00235D37" w14:paraId="1ADE398A" w14:textId="026E6FE9">
      <w:pPr>
        <w:pStyle w:val="Normal"/>
        <w:jc w:val="center"/>
      </w:pPr>
      <w:r w:rsidR="5E4E7447">
        <w:drawing>
          <wp:inline wp14:editId="7D13CE0B" wp14:anchorId="1EB7AD62">
            <wp:extent cx="4572000" cy="3105150"/>
            <wp:effectExtent l="0" t="0" r="0" b="0"/>
            <wp:docPr id="14616867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fc7e9600cb64c1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D37" w:rsidP="60123C03" w:rsidRDefault="00235D37" w14:paraId="66A0AD31" w14:textId="3EC1D55A">
      <w:pPr>
        <w:pStyle w:val="Normal"/>
        <w:jc w:val="center"/>
      </w:pPr>
      <w:r w:rsidR="28CDE18C">
        <w:drawing>
          <wp:inline wp14:editId="1C9A7A04" wp14:anchorId="6C2EDA11">
            <wp:extent cx="4572000" cy="3552825"/>
            <wp:effectExtent l="0" t="0" r="0" b="0"/>
            <wp:docPr id="14444707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8becf998044483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13F013B" w:rsidP="60123C03" w:rsidRDefault="413F013B" w14:paraId="31A02159" w14:textId="470C109D">
      <w:pPr>
        <w:pStyle w:val="Normal"/>
        <w:jc w:val="center"/>
      </w:pPr>
      <w:r w:rsidR="413F013B">
        <w:drawing>
          <wp:inline wp14:editId="1764E464" wp14:anchorId="6D55CDDD">
            <wp:extent cx="4572000" cy="2781300"/>
            <wp:effectExtent l="0" t="0" r="0" b="0"/>
            <wp:docPr id="13190845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429df2f649b473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D37" w:rsidP="00235D37" w:rsidRDefault="00235D37" w14:paraId="4D211B22" w14:textId="1B681FBF">
      <w:r>
        <w:t>5. Write the update statement that will allow the user to update only the address, city, state and zipcode.  After the update button is pressed have a confirmation that the record has been updated.</w:t>
      </w:r>
    </w:p>
    <w:p w:rsidR="00235D37" w:rsidP="00235D37" w:rsidRDefault="00235D37" w14:paraId="04969F62" w14:textId="216D2089"/>
    <w:p w:rsidRPr="00235D37" w:rsidR="00235D37" w:rsidP="00235D37" w:rsidRDefault="00235D37" w14:paraId="7285E881" w14:textId="246C2E92">
      <w:pPr>
        <w:jc w:val="center"/>
        <w:rPr>
          <w:b w:val="1"/>
          <w:bCs w:val="1"/>
          <w:color w:val="FF0000"/>
        </w:rPr>
      </w:pPr>
      <w:r w:rsidRPr="60123C03" w:rsidR="00235D37">
        <w:rPr>
          <w:b w:val="1"/>
          <w:bCs w:val="1"/>
          <w:color w:val="FF0000"/>
        </w:rPr>
        <w:t>#5 print screen the confirmation below here with the updated j table.</w:t>
      </w:r>
    </w:p>
    <w:p w:rsidR="00235D37" w:rsidP="60123C03" w:rsidRDefault="00235D37" w14:paraId="3A3CE0F0" w14:textId="492408A3">
      <w:pPr>
        <w:pStyle w:val="Normal"/>
        <w:jc w:val="center"/>
      </w:pPr>
      <w:r w:rsidR="121D7E6F">
        <w:drawing>
          <wp:inline wp14:editId="582EBC74" wp14:anchorId="2115E42D">
            <wp:extent cx="4572000" cy="2590800"/>
            <wp:effectExtent l="0" t="0" r="0" b="0"/>
            <wp:docPr id="13931107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003bf94f7884a1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D37" w:rsidP="60123C03" w:rsidRDefault="00235D37" w14:paraId="654353E1" w14:textId="62D5E9D8">
      <w:pPr>
        <w:pStyle w:val="Normal"/>
        <w:jc w:val="center"/>
      </w:pPr>
      <w:r w:rsidR="7E7B7D79">
        <w:drawing>
          <wp:inline wp14:editId="140F33C8" wp14:anchorId="5AF90163">
            <wp:extent cx="4572000" cy="2828925"/>
            <wp:effectExtent l="0" t="0" r="0" b="0"/>
            <wp:docPr id="10720407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a91fed7363e423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0123C03" w:rsidP="60123C03" w:rsidRDefault="60123C03" w14:paraId="66063713" w14:textId="7E416B8C">
      <w:pPr>
        <w:pStyle w:val="Normal"/>
        <w:jc w:val="center"/>
      </w:pPr>
    </w:p>
    <w:p w:rsidR="00235D37" w:rsidP="00235D37" w:rsidRDefault="00235D37" w14:paraId="0A8B36DA" w14:textId="2F15A616">
      <w:pPr>
        <w:pStyle w:val="ListParagraph"/>
        <w:numPr>
          <w:ilvl w:val="0"/>
          <w:numId w:val="3"/>
        </w:numPr>
      </w:pPr>
      <w:r>
        <w:t>Write the delete statement that will allow the user to delete by the customer id only. After the delete button is pressed have a confirmation indicating the row or customer has been deleted.</w:t>
      </w:r>
    </w:p>
    <w:p w:rsidR="00235D37" w:rsidP="00235D37" w:rsidRDefault="00235D37" w14:paraId="6C917507" w14:textId="78E7ED2F"/>
    <w:p w:rsidRPr="00235D37" w:rsidR="00235D37" w:rsidP="00235D37" w:rsidRDefault="00235D37" w14:paraId="74831D9B" w14:textId="27F24031">
      <w:pPr>
        <w:jc w:val="center"/>
        <w:rPr>
          <w:b/>
          <w:bCs/>
          <w:color w:val="FF0000"/>
        </w:rPr>
      </w:pPr>
      <w:r w:rsidRPr="60123C03" w:rsidR="00235D37">
        <w:rPr>
          <w:b w:val="1"/>
          <w:bCs w:val="1"/>
          <w:color w:val="FF0000"/>
        </w:rPr>
        <w:t>#6 print screen the confirmation below here with the updated j table.</w:t>
      </w:r>
    </w:p>
    <w:p w:rsidRPr="003E2FE6" w:rsidR="003E2FE6" w:rsidP="60123C03" w:rsidRDefault="003E2FE6" w14:paraId="7E7654F7" w14:textId="3333F95B">
      <w:pPr>
        <w:pStyle w:val="Normal"/>
      </w:pPr>
      <w:r w:rsidR="0AAB697B">
        <w:drawing>
          <wp:inline wp14:editId="7036F0EC" wp14:anchorId="08C7F2A1">
            <wp:extent cx="4572000" cy="2533650"/>
            <wp:effectExtent l="0" t="0" r="0" b="0"/>
            <wp:docPr id="15931343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1d9ee95276946a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797BE9A" w:rsidP="60123C03" w:rsidRDefault="0797BE9A" w14:paraId="233397B8" w14:textId="7CB1BAE4">
      <w:pPr>
        <w:pStyle w:val="Normal"/>
      </w:pPr>
      <w:r w:rsidR="0797BE9A">
        <w:drawing>
          <wp:inline wp14:editId="1FD9724D" wp14:anchorId="5F18F6FC">
            <wp:extent cx="4572000" cy="2076450"/>
            <wp:effectExtent l="0" t="0" r="0" b="0"/>
            <wp:docPr id="13900806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e9c4e6f2f0f414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797BE9A">
        <w:rPr/>
        <w:t xml:space="preserve"> </w:t>
      </w:r>
      <w:r>
        <w:tab/>
      </w:r>
      <w:r w:rsidR="0797BE9A">
        <w:drawing>
          <wp:inline wp14:editId="1E1372CF" wp14:anchorId="14F9EAD6">
            <wp:extent cx="4572000" cy="2943225"/>
            <wp:effectExtent l="0" t="0" r="0" b="0"/>
            <wp:docPr id="17229614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72349622caf4b3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0123C03" w:rsidP="60123C03" w:rsidRDefault="60123C03" w14:paraId="796670AB" w14:textId="3574834C">
      <w:pPr>
        <w:pStyle w:val="Normal"/>
      </w:pPr>
    </w:p>
    <w:p w:rsidRPr="00867907" w:rsidR="00867907" w:rsidP="00867907" w:rsidRDefault="00867907" w14:paraId="07B7A184" w14:textId="77777777">
      <w:pPr>
        <w:pStyle w:val="ListParagraph"/>
        <w:jc w:val="center"/>
        <w:rPr>
          <w:b/>
          <w:bCs/>
          <w:color w:val="FF0000"/>
        </w:rPr>
      </w:pPr>
    </w:p>
    <w:p w:rsidR="00867907" w:rsidP="00867907" w:rsidRDefault="00235D37" w14:paraId="2ABBE7CC" w14:textId="73E8EDB2">
      <w:pPr>
        <w:pStyle w:val="ListParagraph"/>
        <w:jc w:val="center"/>
        <w:rPr>
          <w:b w:val="1"/>
          <w:bCs w:val="1"/>
          <w:color w:val="FF0000"/>
        </w:rPr>
      </w:pPr>
      <w:r w:rsidRPr="60123C03" w:rsidR="00235D37">
        <w:rPr>
          <w:b w:val="1"/>
          <w:bCs w:val="1"/>
          <w:color w:val="FF0000"/>
        </w:rPr>
        <w:t>#7 copy and paste the entire code below here.</w:t>
      </w:r>
    </w:p>
    <w:p w:rsidR="0E9EE559" w:rsidP="60123C03" w:rsidRDefault="0E9EE559" w14:paraId="658D6906" w14:textId="468A60E6">
      <w:pPr>
        <w:pStyle w:val="ListParagraph"/>
        <w:jc w:val="center"/>
      </w:pPr>
      <w:r w:rsidR="0E9EE559">
        <w:drawing>
          <wp:inline wp14:editId="60117A7C" wp14:anchorId="3B884996">
            <wp:extent cx="4572000" cy="2438400"/>
            <wp:effectExtent l="0" t="0" r="0" b="0"/>
            <wp:docPr id="2160009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2dac024db0423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E27D6FB" w:rsidP="60123C03" w:rsidRDefault="1E27D6FB" w14:paraId="41FDDE4A" w14:textId="782EFE4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/*</w:t>
      </w:r>
    </w:p>
    <w:p w:rsidR="1E27D6FB" w:rsidP="60123C03" w:rsidRDefault="1E27D6FB" w14:paraId="57E502FB" w14:textId="1E1FC70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* To change this license header, choose License Headers in Project Properties.</w:t>
      </w:r>
    </w:p>
    <w:p w:rsidR="1E27D6FB" w:rsidP="60123C03" w:rsidRDefault="1E27D6FB" w14:paraId="32BF3B5B" w14:textId="330BDD5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* To change this template file, choose Tools | Templates</w:t>
      </w:r>
    </w:p>
    <w:p w:rsidR="1E27D6FB" w:rsidP="60123C03" w:rsidRDefault="1E27D6FB" w14:paraId="44FCDCA5" w14:textId="5F6B937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* and open the template in the editor.</w:t>
      </w:r>
    </w:p>
    <w:p w:rsidR="1E27D6FB" w:rsidP="60123C03" w:rsidRDefault="1E27D6FB" w14:paraId="58C431B3" w14:textId="0382C64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*/</w:t>
      </w:r>
    </w:p>
    <w:p w:rsidR="1E27D6FB" w:rsidP="60123C03" w:rsidRDefault="1E27D6FB" w14:paraId="49FE8109" w14:textId="7FCEEFA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package m7;</w:t>
      </w:r>
    </w:p>
    <w:p w:rsidR="1E27D6FB" w:rsidP="60123C03" w:rsidRDefault="1E27D6FB" w14:paraId="58FFD551" w14:textId="5B7C091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03E09659" w14:textId="69DF597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import java.sql.Connection;</w:t>
      </w:r>
    </w:p>
    <w:p w:rsidR="1E27D6FB" w:rsidP="60123C03" w:rsidRDefault="1E27D6FB" w14:paraId="61DA5BA3" w14:textId="60AAC2A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import java.sql.DriverManager;</w:t>
      </w:r>
    </w:p>
    <w:p w:rsidR="1E27D6FB" w:rsidP="60123C03" w:rsidRDefault="1E27D6FB" w14:paraId="6C702B3B" w14:textId="0CEFD2A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import java.sql.ResultSet;</w:t>
      </w:r>
    </w:p>
    <w:p w:rsidR="1E27D6FB" w:rsidP="60123C03" w:rsidRDefault="1E27D6FB" w14:paraId="07A4DF9A" w14:textId="7EDA5FD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import java.sql.Statement;</w:t>
      </w:r>
    </w:p>
    <w:p w:rsidR="1E27D6FB" w:rsidP="60123C03" w:rsidRDefault="1E27D6FB" w14:paraId="11945C8B" w14:textId="018E040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import javax.swing.JOptionPane;</w:t>
      </w:r>
    </w:p>
    <w:p w:rsidR="1E27D6FB" w:rsidP="60123C03" w:rsidRDefault="1E27D6FB" w14:paraId="7A6C939A" w14:textId="5A5ECE8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import net.proteanit.sql.DbUtils;</w:t>
      </w:r>
    </w:p>
    <w:p w:rsidR="1E27D6FB" w:rsidP="60123C03" w:rsidRDefault="1E27D6FB" w14:paraId="4203BCE6" w14:textId="77BD86E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10FAE49C" w14:textId="2098202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/**</w:t>
      </w:r>
    </w:p>
    <w:p w:rsidR="1E27D6FB" w:rsidP="60123C03" w:rsidRDefault="1E27D6FB" w14:paraId="7FA1E04C" w14:textId="01E8EDE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*</w:t>
      </w:r>
    </w:p>
    <w:p w:rsidR="1E27D6FB" w:rsidP="60123C03" w:rsidRDefault="1E27D6FB" w14:paraId="6093A207" w14:textId="510A24D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* @author ACC</w:t>
      </w:r>
    </w:p>
    <w:p w:rsidR="1E27D6FB" w:rsidP="60123C03" w:rsidRDefault="1E27D6FB" w14:paraId="2D8772C6" w14:textId="6316101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*/</w:t>
      </w:r>
    </w:p>
    <w:p w:rsidR="1E27D6FB" w:rsidP="60123C03" w:rsidRDefault="1E27D6FB" w14:paraId="7A8CB260" w14:textId="2AD74EE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public class CustomersTable extends javax.swing.JFrame {</w:t>
      </w:r>
    </w:p>
    <w:p w:rsidR="1E27D6FB" w:rsidP="60123C03" w:rsidRDefault="1E27D6FB" w14:paraId="69765039" w14:textId="591106F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private Statement stmt;</w:t>
      </w:r>
    </w:p>
    <w:p w:rsidR="1E27D6FB" w:rsidP="60123C03" w:rsidRDefault="1E27D6FB" w14:paraId="7315A2A3" w14:textId="2E5D60D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3B9C595A" w14:textId="0EDB050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3FFE8351" w14:textId="0506C50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/**</w:t>
      </w:r>
    </w:p>
    <w:p w:rsidR="1E27D6FB" w:rsidP="60123C03" w:rsidRDefault="1E27D6FB" w14:paraId="11D935B5" w14:textId="3CBBC18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* Creates new form CustomersTable</w:t>
      </w:r>
    </w:p>
    <w:p w:rsidR="1E27D6FB" w:rsidP="60123C03" w:rsidRDefault="1E27D6FB" w14:paraId="6F490BD6" w14:textId="4C961AF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*/</w:t>
      </w:r>
    </w:p>
    <w:p w:rsidR="1E27D6FB" w:rsidP="60123C03" w:rsidRDefault="1E27D6FB" w14:paraId="1B216F2C" w14:textId="647E767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ublic CustomersTable() {</w:t>
      </w:r>
    </w:p>
    <w:p w:rsidR="1E27D6FB" w:rsidP="60123C03" w:rsidRDefault="1E27D6FB" w14:paraId="71D300BC" w14:textId="4022FCB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initComponents();</w:t>
      </w:r>
    </w:p>
    <w:p w:rsidR="1E27D6FB" w:rsidP="60123C03" w:rsidRDefault="1E27D6FB" w14:paraId="74FAF88A" w14:textId="1BB575A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2900D813" w14:textId="4D63D0B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//create the connection here</w:t>
      </w:r>
    </w:p>
    <w:p w:rsidR="1E27D6FB" w:rsidP="60123C03" w:rsidRDefault="1E27D6FB" w14:paraId="77EF8B01" w14:textId="37E9D5D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try{</w:t>
      </w:r>
    </w:p>
    <w:p w:rsidR="1E27D6FB" w:rsidP="60123C03" w:rsidRDefault="1E27D6FB" w14:paraId="2EAF32C2" w14:textId="79F9FA2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//driver for the connection to the database</w:t>
      </w:r>
    </w:p>
    <w:p w:rsidR="1E27D6FB" w:rsidP="60123C03" w:rsidRDefault="1E27D6FB" w14:paraId="761785B2" w14:textId="35569FD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Class.forName("org.apache.derby.jdbc.ClientDriver").newInstance();</w:t>
      </w:r>
    </w:p>
    <w:p w:rsidR="1E27D6FB" w:rsidP="60123C03" w:rsidRDefault="1E27D6FB" w14:paraId="48DB5FEB" w14:textId="0603A34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//JOptionPane.showMessageDialog(null,"Driver Connected");</w:t>
      </w:r>
    </w:p>
    <w:p w:rsidR="1E27D6FB" w:rsidP="60123C03" w:rsidRDefault="1E27D6FB" w14:paraId="78C4788B" w14:textId="714F9A2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</w:t>
      </w:r>
    </w:p>
    <w:p w:rsidR="1E27D6FB" w:rsidP="60123C03" w:rsidRDefault="1E27D6FB" w14:paraId="10231834" w14:textId="7B1A42F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//point to the database</w:t>
      </w:r>
    </w:p>
    <w:p w:rsidR="1E27D6FB" w:rsidP="60123C03" w:rsidRDefault="1E27D6FB" w14:paraId="2D659FBB" w14:textId="69FF680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String url ="jdbc:derby://localhost:1527/CustomersT;create=true;user=root;password=sac123";</w:t>
      </w:r>
    </w:p>
    <w:p w:rsidR="1E27D6FB" w:rsidP="60123C03" w:rsidRDefault="1E27D6FB" w14:paraId="0F41DDBF" w14:textId="529BC73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// JOptionPane.showMessageDialog(null,"Database Connected");</w:t>
      </w:r>
    </w:p>
    <w:p w:rsidR="1E27D6FB" w:rsidP="60123C03" w:rsidRDefault="1E27D6FB" w14:paraId="6CF0046F" w14:textId="790F610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</w:t>
      </w:r>
    </w:p>
    <w:p w:rsidR="1E27D6FB" w:rsidP="60123C03" w:rsidRDefault="1E27D6FB" w14:paraId="52FB68C8" w14:textId="654BBB4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//Connection Class to connect to the database</w:t>
      </w:r>
    </w:p>
    <w:p w:rsidR="1E27D6FB" w:rsidP="60123C03" w:rsidRDefault="1E27D6FB" w14:paraId="07AB940B" w14:textId="308B56F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Connection connection = DriverManager.getConnection(url);</w:t>
      </w:r>
    </w:p>
    <w:p w:rsidR="1E27D6FB" w:rsidP="60123C03" w:rsidRDefault="1E27D6FB" w14:paraId="4B8B834A" w14:textId="6680815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stmt = connection.createStatement();</w:t>
      </w:r>
    </w:p>
    <w:p w:rsidR="1E27D6FB" w:rsidP="60123C03" w:rsidRDefault="1E27D6FB" w14:paraId="40AE00C0" w14:textId="5CECD1D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</w:t>
      </w:r>
    </w:p>
    <w:p w:rsidR="1E27D6FB" w:rsidP="60123C03" w:rsidRDefault="1E27D6FB" w14:paraId="359FD27D" w14:textId="4B11368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</w:t>
      </w:r>
    </w:p>
    <w:p w:rsidR="1E27D6FB" w:rsidP="60123C03" w:rsidRDefault="1E27D6FB" w14:paraId="5518618D" w14:textId="3E7A96F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</w:t>
      </w:r>
    </w:p>
    <w:p w:rsidR="1E27D6FB" w:rsidP="60123C03" w:rsidRDefault="1E27D6FB" w14:paraId="08B5B442" w14:textId="1115389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catch(Exception ex)</w:t>
      </w:r>
    </w:p>
    <w:p w:rsidR="1E27D6FB" w:rsidP="60123C03" w:rsidRDefault="1E27D6FB" w14:paraId="391B5812" w14:textId="6F719BD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{</w:t>
      </w:r>
    </w:p>
    <w:p w:rsidR="1E27D6FB" w:rsidP="60123C03" w:rsidRDefault="1E27D6FB" w14:paraId="002B464E" w14:textId="1118B2A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OptionPane.showMessageDialog(null,ex.toString());</w:t>
      </w:r>
    </w:p>
    <w:p w:rsidR="1E27D6FB" w:rsidP="60123C03" w:rsidRDefault="1E27D6FB" w14:paraId="04C7A436" w14:textId="68D2E04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</w:t>
      </w:r>
    </w:p>
    <w:p w:rsidR="1E27D6FB" w:rsidP="60123C03" w:rsidRDefault="1E27D6FB" w14:paraId="6FBF6C82" w14:textId="6C11FAA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</w:t>
      </w:r>
    </w:p>
    <w:p w:rsidR="1E27D6FB" w:rsidP="60123C03" w:rsidRDefault="1E27D6FB" w14:paraId="574CBF14" w14:textId="0B35D7E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</w:t>
      </w:r>
    </w:p>
    <w:p w:rsidR="1E27D6FB" w:rsidP="60123C03" w:rsidRDefault="1E27D6FB" w14:paraId="2ED7000A" w14:textId="1A26888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1E36B328" w14:textId="06DC4F6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/**</w:t>
      </w:r>
    </w:p>
    <w:p w:rsidR="1E27D6FB" w:rsidP="60123C03" w:rsidRDefault="1E27D6FB" w14:paraId="78A13824" w14:textId="221A95A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* This method is called from within the constructor to initialize the form.</w:t>
      </w:r>
    </w:p>
    <w:p w:rsidR="1E27D6FB" w:rsidP="60123C03" w:rsidRDefault="1E27D6FB" w14:paraId="42603019" w14:textId="5BEBB49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* WARNING: Do NOT modify this code. The content of this method is always</w:t>
      </w:r>
    </w:p>
    <w:p w:rsidR="1E27D6FB" w:rsidP="60123C03" w:rsidRDefault="1E27D6FB" w14:paraId="6F3931CF" w14:textId="0956C91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* regenerated by the Form Editor.</w:t>
      </w:r>
    </w:p>
    <w:p w:rsidR="1E27D6FB" w:rsidP="60123C03" w:rsidRDefault="1E27D6FB" w14:paraId="0869330A" w14:textId="4E555B0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*/</w:t>
      </w:r>
    </w:p>
    <w:p w:rsidR="1E27D6FB" w:rsidP="60123C03" w:rsidRDefault="1E27D6FB" w14:paraId="65036C93" w14:textId="11CDD9C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@SuppressWarnings("unchecked")</w:t>
      </w:r>
    </w:p>
    <w:p w:rsidR="1E27D6FB" w:rsidP="60123C03" w:rsidRDefault="1E27D6FB" w14:paraId="34F67114" w14:textId="1DB89A9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// &lt;editor-fold defaultstate="collapsed" desc="Generated Code"&gt;                          </w:t>
      </w:r>
    </w:p>
    <w:p w:rsidR="1E27D6FB" w:rsidP="60123C03" w:rsidRDefault="1E27D6FB" w14:paraId="1AAADD5E" w14:textId="1389DED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void initComponents() {</w:t>
      </w:r>
    </w:p>
    <w:p w:rsidR="1E27D6FB" w:rsidP="60123C03" w:rsidRDefault="1E27D6FB" w14:paraId="6116DE4B" w14:textId="4DAD6F7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4D31F0C2" w14:textId="1B51D3A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ScrollPane1 = new javax.swing.JScrollPane();</w:t>
      </w:r>
    </w:p>
    <w:p w:rsidR="1E27D6FB" w:rsidP="60123C03" w:rsidRDefault="1E27D6FB" w14:paraId="27E8D448" w14:textId="2337B8A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ableCustomers = new javax.swing.JTable();</w:t>
      </w:r>
    </w:p>
    <w:p w:rsidR="1E27D6FB" w:rsidP="60123C03" w:rsidRDefault="1E27D6FB" w14:paraId="74F191A2" w14:textId="3DA40CF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Insert = new javax.swing.JButton();</w:t>
      </w:r>
    </w:p>
    <w:p w:rsidR="1E27D6FB" w:rsidP="60123C03" w:rsidRDefault="1E27D6FB" w14:paraId="70312248" w14:textId="3E8C6AA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Refresh = new javax.swing.JButton();</w:t>
      </w:r>
    </w:p>
    <w:p w:rsidR="1E27D6FB" w:rsidP="60123C03" w:rsidRDefault="1E27D6FB" w14:paraId="210B5C9D" w14:textId="786E745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Update = new javax.swing.JButton();</w:t>
      </w:r>
    </w:p>
    <w:p w:rsidR="1E27D6FB" w:rsidP="60123C03" w:rsidRDefault="1E27D6FB" w14:paraId="10B96EAD" w14:textId="0E7F354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Delete = new javax.swing.JButton();</w:t>
      </w:r>
    </w:p>
    <w:p w:rsidR="1E27D6FB" w:rsidP="60123C03" w:rsidRDefault="1E27D6FB" w14:paraId="212379F3" w14:textId="33BDFBD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xtCustomerID = new javax.swing.JTextField();</w:t>
      </w:r>
    </w:p>
    <w:p w:rsidR="1E27D6FB" w:rsidP="60123C03" w:rsidRDefault="1E27D6FB" w14:paraId="756174B2" w14:textId="481C555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xtLastname = new javax.swing.JTextField();</w:t>
      </w:r>
    </w:p>
    <w:p w:rsidR="1E27D6FB" w:rsidP="60123C03" w:rsidRDefault="1E27D6FB" w14:paraId="03EB3BB9" w14:textId="5391F85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xtFirstname = new javax.swing.JTextField();</w:t>
      </w:r>
    </w:p>
    <w:p w:rsidR="1E27D6FB" w:rsidP="60123C03" w:rsidRDefault="1E27D6FB" w14:paraId="012491A3" w14:textId="4AA852F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xtAddress = new javax.swing.JTextField();</w:t>
      </w:r>
    </w:p>
    <w:p w:rsidR="1E27D6FB" w:rsidP="60123C03" w:rsidRDefault="1E27D6FB" w14:paraId="65BDFA3F" w14:textId="6D6570F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xtCity = new javax.swing.JTextField();</w:t>
      </w:r>
    </w:p>
    <w:p w:rsidR="1E27D6FB" w:rsidP="60123C03" w:rsidRDefault="1E27D6FB" w14:paraId="66FB4971" w14:textId="0101199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xtState = new javax.swing.JTextField();</w:t>
      </w:r>
    </w:p>
    <w:p w:rsidR="1E27D6FB" w:rsidP="60123C03" w:rsidRDefault="1E27D6FB" w14:paraId="1F91513C" w14:textId="2801841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xtZipcode = new javax.swing.JTextField();</w:t>
      </w:r>
    </w:p>
    <w:p w:rsidR="1E27D6FB" w:rsidP="60123C03" w:rsidRDefault="1E27D6FB" w14:paraId="12C43B74" w14:textId="59894AE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1 = new javax.swing.JLabel();</w:t>
      </w:r>
    </w:p>
    <w:p w:rsidR="1E27D6FB" w:rsidP="60123C03" w:rsidRDefault="1E27D6FB" w14:paraId="1744CA54" w14:textId="5353751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2 = new javax.swing.JLabel();</w:t>
      </w:r>
    </w:p>
    <w:p w:rsidR="1E27D6FB" w:rsidP="60123C03" w:rsidRDefault="1E27D6FB" w14:paraId="12096C59" w14:textId="47CDCE4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3 = new javax.swing.JLabel();</w:t>
      </w:r>
    </w:p>
    <w:p w:rsidR="1E27D6FB" w:rsidP="60123C03" w:rsidRDefault="1E27D6FB" w14:paraId="2B40AF81" w14:textId="6E58298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4 = new javax.swing.JLabel();</w:t>
      </w:r>
    </w:p>
    <w:p w:rsidR="1E27D6FB" w:rsidP="60123C03" w:rsidRDefault="1E27D6FB" w14:paraId="23CC9FF1" w14:textId="306D00E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5 = new javax.swing.JLabel();</w:t>
      </w:r>
    </w:p>
    <w:p w:rsidR="1E27D6FB" w:rsidP="60123C03" w:rsidRDefault="1E27D6FB" w14:paraId="44772964" w14:textId="14B68A5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6 = new javax.swing.JLabel();</w:t>
      </w:r>
    </w:p>
    <w:p w:rsidR="1E27D6FB" w:rsidP="60123C03" w:rsidRDefault="1E27D6FB" w14:paraId="759D864D" w14:textId="7FAC9F7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7 = new javax.swing.JLabel();</w:t>
      </w:r>
    </w:p>
    <w:p w:rsidR="1E27D6FB" w:rsidP="60123C03" w:rsidRDefault="1E27D6FB" w14:paraId="480FFDA9" w14:textId="31A5C3D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32311770" w14:textId="405DA29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etDefaultCloseOperation(javax.swing.WindowConstants.EXIT_ON_CLOSE);</w:t>
      </w:r>
    </w:p>
    <w:p w:rsidR="1E27D6FB" w:rsidP="60123C03" w:rsidRDefault="1E27D6FB" w14:paraId="64AB462C" w14:textId="0C1BD16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etTitle("Customer Table");</w:t>
      </w:r>
    </w:p>
    <w:p w:rsidR="1E27D6FB" w:rsidP="60123C03" w:rsidRDefault="1E27D6FB" w14:paraId="082ADABB" w14:textId="31FB43D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0188B496" w14:textId="5E032CE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ableCustomers.setModel(new javax.swing.table.DefaultTableModel(</w:t>
      </w:r>
    </w:p>
    <w:p w:rsidR="1E27D6FB" w:rsidP="60123C03" w:rsidRDefault="1E27D6FB" w14:paraId="15D0C3FB" w14:textId="60F838B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new Object [][] {</w:t>
      </w:r>
    </w:p>
    <w:p w:rsidR="1E27D6FB" w:rsidP="60123C03" w:rsidRDefault="1E27D6FB" w14:paraId="0C1DC72D" w14:textId="0575E53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{null, null, null, null, null, null, null},</w:t>
      </w:r>
    </w:p>
    <w:p w:rsidR="1E27D6FB" w:rsidP="60123C03" w:rsidRDefault="1E27D6FB" w14:paraId="578AB9E3" w14:textId="3C575C8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{null, null, null, null, null, null, null}</w:t>
      </w:r>
    </w:p>
    <w:p w:rsidR="1E27D6FB" w:rsidP="60123C03" w:rsidRDefault="1E27D6FB" w14:paraId="1442E261" w14:textId="73B8270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,</w:t>
      </w:r>
    </w:p>
    <w:p w:rsidR="1E27D6FB" w:rsidP="60123C03" w:rsidRDefault="1E27D6FB" w14:paraId="070E455A" w14:textId="7FA42D4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new String [] {</w:t>
      </w:r>
    </w:p>
    <w:p w:rsidR="1E27D6FB" w:rsidP="60123C03" w:rsidRDefault="1E27D6FB" w14:paraId="2C688FFC" w14:textId="5970A58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"CustomerID", "Lastname", "Firstname", "Address", "City", "State", "Zipcode"</w:t>
      </w:r>
    </w:p>
    <w:p w:rsidR="1E27D6FB" w:rsidP="60123C03" w:rsidRDefault="1E27D6FB" w14:paraId="1535971D" w14:textId="64E7459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</w:t>
      </w:r>
    </w:p>
    <w:p w:rsidR="1E27D6FB" w:rsidP="60123C03" w:rsidRDefault="1E27D6FB" w14:paraId="36C79D45" w14:textId="5509172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) {</w:t>
      </w:r>
    </w:p>
    <w:p w:rsidR="1E27D6FB" w:rsidP="60123C03" w:rsidRDefault="1E27D6FB" w14:paraId="6F71DC36" w14:textId="3A2CBEA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Class[] types = new Class [] {</w:t>
      </w:r>
    </w:p>
    <w:p w:rsidR="1E27D6FB" w:rsidP="60123C03" w:rsidRDefault="1E27D6FB" w14:paraId="43F7514F" w14:textId="1B0144C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java.lang.String.class, java.lang.String.class, java.lang.String.class, java.lang.String.class, java.lang.String.class, java.lang.String.class, java.lang.String.class</w:t>
      </w:r>
    </w:p>
    <w:p w:rsidR="1E27D6FB" w:rsidP="60123C03" w:rsidRDefault="1E27D6FB" w14:paraId="53581DC9" w14:textId="2FC5D1B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;</w:t>
      </w:r>
    </w:p>
    <w:p w:rsidR="1E27D6FB" w:rsidP="60123C03" w:rsidRDefault="1E27D6FB" w14:paraId="0F810DD1" w14:textId="14D4AFF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111C6CCB" w14:textId="535796E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public Class getColumnClass(int columnIndex) {</w:t>
      </w:r>
    </w:p>
    <w:p w:rsidR="1E27D6FB" w:rsidP="60123C03" w:rsidRDefault="1E27D6FB" w14:paraId="198650E9" w14:textId="6458187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return types [columnIndex];</w:t>
      </w:r>
    </w:p>
    <w:p w:rsidR="1E27D6FB" w:rsidP="60123C03" w:rsidRDefault="1E27D6FB" w14:paraId="5CF84F58" w14:textId="3282A5C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</w:t>
      </w:r>
    </w:p>
    <w:p w:rsidR="1E27D6FB" w:rsidP="60123C03" w:rsidRDefault="1E27D6FB" w14:paraId="4A119650" w14:textId="1CE7E3F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);</w:t>
      </w:r>
    </w:p>
    <w:p w:rsidR="1E27D6FB" w:rsidP="60123C03" w:rsidRDefault="1E27D6FB" w14:paraId="7A711F5D" w14:textId="2A498F2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ScrollPane1.setViewportView(tableCustomers);</w:t>
      </w:r>
    </w:p>
    <w:p w:rsidR="1E27D6FB" w:rsidP="60123C03" w:rsidRDefault="1E27D6FB" w14:paraId="19AF8777" w14:textId="545699C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39AD2AC7" w14:textId="5B36551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Insert.setText("Insert");</w:t>
      </w:r>
    </w:p>
    <w:p w:rsidR="1E27D6FB" w:rsidP="60123C03" w:rsidRDefault="1E27D6FB" w14:paraId="6E9CD679" w14:textId="29D1D4C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Insert.addActionListener(new java.awt.event.ActionListener() {</w:t>
      </w:r>
    </w:p>
    <w:p w:rsidR="1E27D6FB" w:rsidP="60123C03" w:rsidRDefault="1E27D6FB" w14:paraId="7CE36345" w14:textId="02509F0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public void actionPerformed(java.awt.event.ActionEvent evt) {</w:t>
      </w:r>
    </w:p>
    <w:p w:rsidR="1E27D6FB" w:rsidP="60123C03" w:rsidRDefault="1E27D6FB" w14:paraId="4118479A" w14:textId="091B94F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btnInsertActionPerformed(evt);</w:t>
      </w:r>
    </w:p>
    <w:p w:rsidR="1E27D6FB" w:rsidP="60123C03" w:rsidRDefault="1E27D6FB" w14:paraId="3C9E19B4" w14:textId="1F90643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</w:t>
      </w:r>
    </w:p>
    <w:p w:rsidR="1E27D6FB" w:rsidP="60123C03" w:rsidRDefault="1E27D6FB" w14:paraId="4BB73468" w14:textId="17E7CD0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);</w:t>
      </w:r>
    </w:p>
    <w:p w:rsidR="1E27D6FB" w:rsidP="60123C03" w:rsidRDefault="1E27D6FB" w14:paraId="21EA79BE" w14:textId="154ADE9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1483ED52" w14:textId="63FE4DB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Refresh.setText("Reresh");</w:t>
      </w:r>
    </w:p>
    <w:p w:rsidR="1E27D6FB" w:rsidP="60123C03" w:rsidRDefault="1E27D6FB" w14:paraId="3411C71C" w14:textId="53CC95C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Refresh.addActionListener(new java.awt.event.ActionListener() {</w:t>
      </w:r>
    </w:p>
    <w:p w:rsidR="1E27D6FB" w:rsidP="60123C03" w:rsidRDefault="1E27D6FB" w14:paraId="758CAFE0" w14:textId="5114C0E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public void actionPerformed(java.awt.event.ActionEvent evt) {</w:t>
      </w:r>
    </w:p>
    <w:p w:rsidR="1E27D6FB" w:rsidP="60123C03" w:rsidRDefault="1E27D6FB" w14:paraId="4BE8EE35" w14:textId="3E5043A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btnRefreshActionPerformed(evt);</w:t>
      </w:r>
    </w:p>
    <w:p w:rsidR="1E27D6FB" w:rsidP="60123C03" w:rsidRDefault="1E27D6FB" w14:paraId="1524C46C" w14:textId="687C309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</w:t>
      </w:r>
    </w:p>
    <w:p w:rsidR="1E27D6FB" w:rsidP="60123C03" w:rsidRDefault="1E27D6FB" w14:paraId="1D28DF43" w14:textId="06E3565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);</w:t>
      </w:r>
    </w:p>
    <w:p w:rsidR="1E27D6FB" w:rsidP="60123C03" w:rsidRDefault="1E27D6FB" w14:paraId="5BDDDC28" w14:textId="4042B49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5A851C70" w14:textId="06BDDB4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Update.setText("Update");</w:t>
      </w:r>
    </w:p>
    <w:p w:rsidR="1E27D6FB" w:rsidP="60123C03" w:rsidRDefault="1E27D6FB" w14:paraId="753E469F" w14:textId="62D422D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Update.addActionListener(new java.awt.event.ActionListener() {</w:t>
      </w:r>
    </w:p>
    <w:p w:rsidR="1E27D6FB" w:rsidP="60123C03" w:rsidRDefault="1E27D6FB" w14:paraId="709905A9" w14:textId="5EE7EE8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public void actionPerformed(java.awt.event.ActionEvent evt) {</w:t>
      </w:r>
    </w:p>
    <w:p w:rsidR="1E27D6FB" w:rsidP="60123C03" w:rsidRDefault="1E27D6FB" w14:paraId="4F34AE8E" w14:textId="6E01A9F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btnUpdateActionPerformed(evt);</w:t>
      </w:r>
    </w:p>
    <w:p w:rsidR="1E27D6FB" w:rsidP="60123C03" w:rsidRDefault="1E27D6FB" w14:paraId="3EE4E124" w14:textId="07601FB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</w:t>
      </w:r>
    </w:p>
    <w:p w:rsidR="1E27D6FB" w:rsidP="60123C03" w:rsidRDefault="1E27D6FB" w14:paraId="2C893E81" w14:textId="03D4513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);</w:t>
      </w:r>
    </w:p>
    <w:p w:rsidR="1E27D6FB" w:rsidP="60123C03" w:rsidRDefault="1E27D6FB" w14:paraId="7BD04AD4" w14:textId="618EA64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54C3E38E" w14:textId="42FCE81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Delete.setText("Delete");</w:t>
      </w:r>
    </w:p>
    <w:p w:rsidR="1E27D6FB" w:rsidP="60123C03" w:rsidRDefault="1E27D6FB" w14:paraId="24B7DF3D" w14:textId="6AA4BD3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btnDelete.addActionListener(new java.awt.event.ActionListener() {</w:t>
      </w:r>
    </w:p>
    <w:p w:rsidR="1E27D6FB" w:rsidP="60123C03" w:rsidRDefault="1E27D6FB" w14:paraId="30476D6A" w14:textId="7577CF4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public void actionPerformed(java.awt.event.ActionEvent evt) {</w:t>
      </w:r>
    </w:p>
    <w:p w:rsidR="1E27D6FB" w:rsidP="60123C03" w:rsidRDefault="1E27D6FB" w14:paraId="2E54903B" w14:textId="016548E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btnDeleteActionPerformed(evt);</w:t>
      </w:r>
    </w:p>
    <w:p w:rsidR="1E27D6FB" w:rsidP="60123C03" w:rsidRDefault="1E27D6FB" w14:paraId="76894842" w14:textId="41A88A2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</w:t>
      </w:r>
    </w:p>
    <w:p w:rsidR="1E27D6FB" w:rsidP="60123C03" w:rsidRDefault="1E27D6FB" w14:paraId="0A305467" w14:textId="13181AD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);</w:t>
      </w:r>
    </w:p>
    <w:p w:rsidR="1E27D6FB" w:rsidP="60123C03" w:rsidRDefault="1E27D6FB" w14:paraId="46FD31CE" w14:textId="79417AB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1E1DA9BB" w14:textId="3484964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1.setText("Customer ID");</w:t>
      </w:r>
    </w:p>
    <w:p w:rsidR="1E27D6FB" w:rsidP="60123C03" w:rsidRDefault="1E27D6FB" w14:paraId="1C69CE29" w14:textId="1303F79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66DDC1C5" w14:textId="7C162A9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2.setText("Lastname");</w:t>
      </w:r>
    </w:p>
    <w:p w:rsidR="1E27D6FB" w:rsidP="60123C03" w:rsidRDefault="1E27D6FB" w14:paraId="77E59BFB" w14:textId="13EBC00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74497028" w14:textId="557AF0B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3.setText("Firstname");</w:t>
      </w:r>
    </w:p>
    <w:p w:rsidR="1E27D6FB" w:rsidP="60123C03" w:rsidRDefault="1E27D6FB" w14:paraId="6C504B00" w14:textId="2EB6EAD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56A25442" w14:textId="5D45040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4.setText("Address");</w:t>
      </w:r>
    </w:p>
    <w:p w:rsidR="1E27D6FB" w:rsidP="60123C03" w:rsidRDefault="1E27D6FB" w14:paraId="47B8E8D5" w14:textId="36A571D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683AE74C" w14:textId="4B669C9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5.setText("City");</w:t>
      </w:r>
    </w:p>
    <w:p w:rsidR="1E27D6FB" w:rsidP="60123C03" w:rsidRDefault="1E27D6FB" w14:paraId="12864614" w14:textId="27BAA9A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1DED39AE" w14:textId="68FD551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6.setText("State");</w:t>
      </w:r>
    </w:p>
    <w:p w:rsidR="1E27D6FB" w:rsidP="60123C03" w:rsidRDefault="1E27D6FB" w14:paraId="68B61603" w14:textId="1B4CB25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01150FC8" w14:textId="4746954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Label7.setText("zip");</w:t>
      </w:r>
    </w:p>
    <w:p w:rsidR="1E27D6FB" w:rsidP="60123C03" w:rsidRDefault="1E27D6FB" w14:paraId="4D8870EC" w14:textId="0013329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09238307" w14:textId="7E35433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avax.swing.GroupLayout layout = new javax.swing.GroupLayout(getContentPane());</w:t>
      </w:r>
    </w:p>
    <w:p w:rsidR="1E27D6FB" w:rsidP="60123C03" w:rsidRDefault="1E27D6FB" w14:paraId="4DB09F1B" w14:textId="7205E94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getContentPane().setLayout(layout);</w:t>
      </w:r>
    </w:p>
    <w:p w:rsidR="1E27D6FB" w:rsidP="60123C03" w:rsidRDefault="1E27D6FB" w14:paraId="260B166E" w14:textId="361DCB2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layout.setHorizontalGroup(</w:t>
      </w:r>
    </w:p>
    <w:p w:rsidR="1E27D6FB" w:rsidP="60123C03" w:rsidRDefault="1E27D6FB" w14:paraId="69CBD181" w14:textId="54E9398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layout.createParallelGroup(javax.swing.GroupLayout.Alignment.LEADING)</w:t>
      </w:r>
    </w:p>
    <w:p w:rsidR="1E27D6FB" w:rsidP="60123C03" w:rsidRDefault="1E27D6FB" w14:paraId="5FFE3DAD" w14:textId="4E61787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.addGroup(layout.createSequentialGroup()</w:t>
      </w:r>
    </w:p>
    <w:p w:rsidR="1E27D6FB" w:rsidP="60123C03" w:rsidRDefault="1E27D6FB" w14:paraId="79106374" w14:textId="07FE573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ContainerGap()</w:t>
      </w:r>
    </w:p>
    <w:p w:rsidR="1E27D6FB" w:rsidP="60123C03" w:rsidRDefault="1E27D6FB" w14:paraId="5AA20017" w14:textId="5E0D792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Component(jScrollPane1)</w:t>
      </w:r>
    </w:p>
    <w:p w:rsidR="1E27D6FB" w:rsidP="60123C03" w:rsidRDefault="1E27D6FB" w14:paraId="4721BDBB" w14:textId="5CB7E7E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ContainerGap())</w:t>
      </w:r>
    </w:p>
    <w:p w:rsidR="1E27D6FB" w:rsidP="60123C03" w:rsidRDefault="1E27D6FB" w14:paraId="573418A9" w14:textId="6C0FACB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.addGroup(layout.createSequentialGroup()</w:t>
      </w:r>
    </w:p>
    <w:p w:rsidR="1E27D6FB" w:rsidP="60123C03" w:rsidRDefault="1E27D6FB" w14:paraId="7749DD48" w14:textId="67790EF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ap(46, 46, 46)</w:t>
      </w:r>
    </w:p>
    <w:p w:rsidR="1E27D6FB" w:rsidP="60123C03" w:rsidRDefault="1E27D6FB" w14:paraId="2AA07B32" w14:textId="6F6443B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roup(layout.createParallelGroup(javax.swing.GroupLayout.Alignment.LEADING)</w:t>
      </w:r>
    </w:p>
    <w:p w:rsidR="1E27D6FB" w:rsidP="60123C03" w:rsidRDefault="1E27D6FB" w14:paraId="1C21BC9B" w14:textId="26DB8E0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1)</w:t>
      </w:r>
    </w:p>
    <w:p w:rsidR="1E27D6FB" w:rsidP="60123C03" w:rsidRDefault="1E27D6FB" w14:paraId="024B9559" w14:textId="44DA7B2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2)</w:t>
      </w:r>
    </w:p>
    <w:p w:rsidR="1E27D6FB" w:rsidP="60123C03" w:rsidRDefault="1E27D6FB" w14:paraId="5824D6FC" w14:textId="038E9A5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3))</w:t>
      </w:r>
    </w:p>
    <w:p w:rsidR="1E27D6FB" w:rsidP="60123C03" w:rsidRDefault="1E27D6FB" w14:paraId="1DB4063D" w14:textId="7BE4220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ap(37, 37, 37)</w:t>
      </w:r>
    </w:p>
    <w:p w:rsidR="1E27D6FB" w:rsidP="60123C03" w:rsidRDefault="1E27D6FB" w14:paraId="5854FA5F" w14:textId="471B168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roup(layout.createParallelGroup(javax.swing.GroupLayout.Alignment.LEADING)</w:t>
      </w:r>
    </w:p>
    <w:p w:rsidR="1E27D6FB" w:rsidP="60123C03" w:rsidRDefault="1E27D6FB" w14:paraId="0DF19D55" w14:textId="716A70B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Group(layout.createSequentialGroup()</w:t>
      </w:r>
    </w:p>
    <w:p w:rsidR="1E27D6FB" w:rsidP="60123C03" w:rsidRDefault="1E27D6FB" w14:paraId="2A786F53" w14:textId="533AD4F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Component(btnInsert)</w:t>
      </w:r>
    </w:p>
    <w:p w:rsidR="1E27D6FB" w:rsidP="60123C03" w:rsidRDefault="1E27D6FB" w14:paraId="6C9A3998" w14:textId="1691AAD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Gap(18, 18, 18)</w:t>
      </w:r>
    </w:p>
    <w:p w:rsidR="1E27D6FB" w:rsidP="60123C03" w:rsidRDefault="1E27D6FB" w14:paraId="321BEF6E" w14:textId="05142EA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Component(btnRefresh)</w:t>
      </w:r>
    </w:p>
    <w:p w:rsidR="1E27D6FB" w:rsidP="60123C03" w:rsidRDefault="1E27D6FB" w14:paraId="2CB0CE8A" w14:textId="0AE6BF2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Gap(18, 18, 18))</w:t>
      </w:r>
    </w:p>
    <w:p w:rsidR="1E27D6FB" w:rsidP="60123C03" w:rsidRDefault="1E27D6FB" w14:paraId="0382E1AD" w14:textId="5FF2DBD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Group(javax.swing.GroupLayout.Alignment.TRAILING, layout.createSequentialGroup()</w:t>
      </w:r>
    </w:p>
    <w:p w:rsidR="1E27D6FB" w:rsidP="60123C03" w:rsidRDefault="1E27D6FB" w14:paraId="2B0C4929" w14:textId="1425BB6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Group(layout.createParallelGroup(javax.swing.GroupLayout.Alignment.LEADING)</w:t>
      </w:r>
    </w:p>
    <w:p w:rsidR="1E27D6FB" w:rsidP="60123C03" w:rsidRDefault="1E27D6FB" w14:paraId="4A4FE246" w14:textId="799324C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Component(txtLastname, javax.swing.GroupLayout.PREFERRED_SIZE, 108, javax.swing.GroupLayout.PREFERRED_SIZE)</w:t>
      </w:r>
    </w:p>
    <w:p w:rsidR="1E27D6FB" w:rsidP="60123C03" w:rsidRDefault="1E27D6FB" w14:paraId="629400B0" w14:textId="5F0328E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Component(txtCustomerID, javax.swing.GroupLayout.PREFERRED_SIZE, 108, javax.swing.GroupLayout.PREFERRED_SIZE)</w:t>
      </w:r>
    </w:p>
    <w:p w:rsidR="1E27D6FB" w:rsidP="60123C03" w:rsidRDefault="1E27D6FB" w14:paraId="7C17F9BA" w14:textId="4A3AEA5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Component(txtFirstname, javax.swing.GroupLayout.PREFERRED_SIZE, 108, javax.swing.GroupLayout.PREFERRED_SIZE))</w:t>
      </w:r>
    </w:p>
    <w:p w:rsidR="1E27D6FB" w:rsidP="60123C03" w:rsidRDefault="1E27D6FB" w14:paraId="5553F5C6" w14:textId="1DF4830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Gap(54, 54, 54)))</w:t>
      </w:r>
    </w:p>
    <w:p w:rsidR="1E27D6FB" w:rsidP="60123C03" w:rsidRDefault="1E27D6FB" w14:paraId="75A337CD" w14:textId="4BCF207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roup(layout.createParallelGroup(javax.swing.GroupLayout.Alignment.LEADING)</w:t>
      </w:r>
    </w:p>
    <w:p w:rsidR="1E27D6FB" w:rsidP="60123C03" w:rsidRDefault="1E27D6FB" w14:paraId="5F10AF6C" w14:textId="2F72752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Group(layout.createSequentialGroup()</w:t>
      </w:r>
    </w:p>
    <w:p w:rsidR="1E27D6FB" w:rsidP="60123C03" w:rsidRDefault="1E27D6FB" w14:paraId="4173D1EF" w14:textId="64441FD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Component(btnUpdate)</w:t>
      </w:r>
    </w:p>
    <w:p w:rsidR="1E27D6FB" w:rsidP="60123C03" w:rsidRDefault="1E27D6FB" w14:paraId="0A07F6A5" w14:textId="22F8FEF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Gap(18, 18, 18)</w:t>
      </w:r>
    </w:p>
    <w:p w:rsidR="1E27D6FB" w:rsidP="60123C03" w:rsidRDefault="1E27D6FB" w14:paraId="23701D2F" w14:textId="7D18F95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Component(btnDelete))</w:t>
      </w:r>
    </w:p>
    <w:p w:rsidR="1E27D6FB" w:rsidP="60123C03" w:rsidRDefault="1E27D6FB" w14:paraId="2E49C832" w14:textId="101C4D1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Group(layout.createSequentialGroup()</w:t>
      </w:r>
    </w:p>
    <w:p w:rsidR="1E27D6FB" w:rsidP="60123C03" w:rsidRDefault="1E27D6FB" w14:paraId="0721AF63" w14:textId="06B2E90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Group(layout.createParallelGroup(javax.swing.GroupLayout.Alignment.LEADING)</w:t>
      </w:r>
    </w:p>
    <w:p w:rsidR="1E27D6FB" w:rsidP="60123C03" w:rsidRDefault="1E27D6FB" w14:paraId="1884E9D5" w14:textId="590DBA1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Component(jLabel4)</w:t>
      </w:r>
    </w:p>
    <w:p w:rsidR="1E27D6FB" w:rsidP="60123C03" w:rsidRDefault="1E27D6FB" w14:paraId="511DEC1D" w14:textId="3D2A578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Component(jLabel5)</w:t>
      </w:r>
    </w:p>
    <w:p w:rsidR="1E27D6FB" w:rsidP="60123C03" w:rsidRDefault="1E27D6FB" w14:paraId="7EB16AA3" w14:textId="7759AD7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Component(jLabel6))</w:t>
      </w:r>
    </w:p>
    <w:p w:rsidR="1E27D6FB" w:rsidP="60123C03" w:rsidRDefault="1E27D6FB" w14:paraId="64809D6D" w14:textId="0EEBCEC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PreferredGap(javax.swing.LayoutStyle.ComponentPlacement.RELATED)</w:t>
      </w:r>
    </w:p>
    <w:p w:rsidR="1E27D6FB" w:rsidP="60123C03" w:rsidRDefault="1E27D6FB" w14:paraId="1AC0F720" w14:textId="537FE28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.addGroup(layout.createParallelGroup(javax.swing.GroupLayout.Alignment.LEADING)</w:t>
      </w:r>
    </w:p>
    <w:p w:rsidR="1E27D6FB" w:rsidP="60123C03" w:rsidRDefault="1E27D6FB" w14:paraId="7318C062" w14:textId="18B129A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Component(txtCity, javax.swing.GroupLayout.PREFERRED_SIZE, 108, javax.swing.GroupLayout.PREFERRED_SIZE)</w:t>
      </w:r>
    </w:p>
    <w:p w:rsidR="1E27D6FB" w:rsidP="60123C03" w:rsidRDefault="1E27D6FB" w14:paraId="6EB3FA21" w14:textId="0101512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Group(layout.createSequentialGroup()</w:t>
      </w:r>
    </w:p>
    <w:p w:rsidR="1E27D6FB" w:rsidP="60123C03" w:rsidRDefault="1E27D6FB" w14:paraId="01004001" w14:textId="433FFF7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    .addComponent(txtAddress, javax.swing.GroupLayout.PREFERRED_SIZE, 108, javax.swing.GroupLayout.PREFERRED_SIZE)</w:t>
      </w:r>
    </w:p>
    <w:p w:rsidR="1E27D6FB" w:rsidP="60123C03" w:rsidRDefault="1E27D6FB" w14:paraId="6D6A06B4" w14:textId="3F1F0D2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    .addGap(18, 18, 18)</w:t>
      </w:r>
    </w:p>
    <w:p w:rsidR="1E27D6FB" w:rsidP="60123C03" w:rsidRDefault="1E27D6FB" w14:paraId="159288DD" w14:textId="4920978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    .addComponent(jLabel7)</w:t>
      </w:r>
    </w:p>
    <w:p w:rsidR="1E27D6FB" w:rsidP="60123C03" w:rsidRDefault="1E27D6FB" w14:paraId="22B4A971" w14:textId="4D735AC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    .addGap(5, 5, 5)</w:t>
      </w:r>
    </w:p>
    <w:p w:rsidR="1E27D6FB" w:rsidP="60123C03" w:rsidRDefault="1E27D6FB" w14:paraId="36C5FAA1" w14:textId="4DFF20F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    .addComponent(txtZipcode, javax.swing.GroupLayout.PREFERRED_SIZE, 61, javax.swing.GroupLayout.PREFERRED_SIZE))</w:t>
      </w:r>
    </w:p>
    <w:p w:rsidR="1E27D6FB" w:rsidP="60123C03" w:rsidRDefault="1E27D6FB" w14:paraId="730D4FD0" w14:textId="1E5BC1A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        .addComponent(txtState, javax.swing.GroupLayout.PREFERRED_SIZE, 108, javax.swing.GroupLayout.PREFERRED_SIZE))))</w:t>
      </w:r>
    </w:p>
    <w:p w:rsidR="1E27D6FB" w:rsidP="60123C03" w:rsidRDefault="1E27D6FB" w14:paraId="5E890AA0" w14:textId="247FB51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ContainerGap(javax.swing.GroupLayout.DEFAULT_SIZE, Short.MAX_VALUE))</w:t>
      </w:r>
    </w:p>
    <w:p w:rsidR="1E27D6FB" w:rsidP="60123C03" w:rsidRDefault="1E27D6FB" w14:paraId="04F8F1C3" w14:textId="1CD8CB6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);</w:t>
      </w:r>
    </w:p>
    <w:p w:rsidR="1E27D6FB" w:rsidP="60123C03" w:rsidRDefault="1E27D6FB" w14:paraId="1479C9CA" w14:textId="6DCD4B3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layout.setVerticalGroup(</w:t>
      </w:r>
    </w:p>
    <w:p w:rsidR="1E27D6FB" w:rsidP="60123C03" w:rsidRDefault="1E27D6FB" w14:paraId="0195740D" w14:textId="67ADD6C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layout.createParallelGroup(javax.swing.GroupLayout.Alignment.LEADING)</w:t>
      </w:r>
    </w:p>
    <w:p w:rsidR="1E27D6FB" w:rsidP="60123C03" w:rsidRDefault="1E27D6FB" w14:paraId="452021CE" w14:textId="04FDB2A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.addGroup(layout.createSequentialGroup()</w:t>
      </w:r>
    </w:p>
    <w:p w:rsidR="1E27D6FB" w:rsidP="60123C03" w:rsidRDefault="1E27D6FB" w14:paraId="56E04650" w14:textId="6CF2B7D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ap(23, 23, 23)</w:t>
      </w:r>
    </w:p>
    <w:p w:rsidR="1E27D6FB" w:rsidP="60123C03" w:rsidRDefault="1E27D6FB" w14:paraId="17A4B141" w14:textId="543439F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Component(jScrollPane1, javax.swing.GroupLayout.PREFERRED_SIZE, 92, javax.swing.GroupLayout.PREFERRED_SIZE)</w:t>
      </w:r>
    </w:p>
    <w:p w:rsidR="1E27D6FB" w:rsidP="60123C03" w:rsidRDefault="1E27D6FB" w14:paraId="322A9DA9" w14:textId="4754245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ap(18, 18, 18)</w:t>
      </w:r>
    </w:p>
    <w:p w:rsidR="1E27D6FB" w:rsidP="60123C03" w:rsidRDefault="1E27D6FB" w14:paraId="76715DA2" w14:textId="707C90E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roup(layout.createParallelGroup(javax.swing.GroupLayout.Alignment.BASELINE)</w:t>
      </w:r>
    </w:p>
    <w:p w:rsidR="1E27D6FB" w:rsidP="60123C03" w:rsidRDefault="1E27D6FB" w14:paraId="79DC26AA" w14:textId="1246CA6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txtCustomerID, javax.swing.GroupLayout.PREFERRED_SIZE, javax.swing.GroupLayout.DEFAULT_SIZE, javax.swing.GroupLayout.PREFERRED_SIZE)</w:t>
      </w:r>
    </w:p>
    <w:p w:rsidR="1E27D6FB" w:rsidP="60123C03" w:rsidRDefault="1E27D6FB" w14:paraId="0B592F41" w14:textId="25B0A76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txtAddress, javax.swing.GroupLayout.PREFERRED_SIZE, javax.swing.GroupLayout.DEFAULT_SIZE, javax.swing.GroupLayout.PREFERRED_SIZE)</w:t>
      </w:r>
    </w:p>
    <w:p w:rsidR="1E27D6FB" w:rsidP="60123C03" w:rsidRDefault="1E27D6FB" w14:paraId="52D552C0" w14:textId="22A091B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txtZipcode, javax.swing.GroupLayout.PREFERRED_SIZE, javax.swing.GroupLayout.DEFAULT_SIZE, javax.swing.GroupLayout.PREFERRED_SIZE)</w:t>
      </w:r>
    </w:p>
    <w:p w:rsidR="1E27D6FB" w:rsidP="60123C03" w:rsidRDefault="1E27D6FB" w14:paraId="1CC796F0" w14:textId="0A0CED0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1)</w:t>
      </w:r>
    </w:p>
    <w:p w:rsidR="1E27D6FB" w:rsidP="60123C03" w:rsidRDefault="1E27D6FB" w14:paraId="7747D0AF" w14:textId="615146C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4)</w:t>
      </w:r>
    </w:p>
    <w:p w:rsidR="1E27D6FB" w:rsidP="60123C03" w:rsidRDefault="1E27D6FB" w14:paraId="3F3ECFA8" w14:textId="10904C3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7))</w:t>
      </w:r>
    </w:p>
    <w:p w:rsidR="1E27D6FB" w:rsidP="60123C03" w:rsidRDefault="1E27D6FB" w14:paraId="05847C69" w14:textId="61D979B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PreferredGap(javax.swing.LayoutStyle.ComponentPlacement.RELATED)</w:t>
      </w:r>
    </w:p>
    <w:p w:rsidR="1E27D6FB" w:rsidP="60123C03" w:rsidRDefault="1E27D6FB" w14:paraId="3746CA92" w14:textId="4F11BF7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roup(layout.createParallelGroup(javax.swing.GroupLayout.Alignment.BASELINE)</w:t>
      </w:r>
    </w:p>
    <w:p w:rsidR="1E27D6FB" w:rsidP="60123C03" w:rsidRDefault="1E27D6FB" w14:paraId="379630BF" w14:textId="3C15EB6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txtLastname, javax.swing.GroupLayout.PREFERRED_SIZE, javax.swing.GroupLayout.DEFAULT_SIZE, javax.swing.GroupLayout.PREFERRED_SIZE)</w:t>
      </w:r>
    </w:p>
    <w:p w:rsidR="1E27D6FB" w:rsidP="60123C03" w:rsidRDefault="1E27D6FB" w14:paraId="657BB983" w14:textId="561DF22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txtCity, javax.swing.GroupLayout.PREFERRED_SIZE, javax.swing.GroupLayout.DEFAULT_SIZE, javax.swing.GroupLayout.PREFERRED_SIZE)</w:t>
      </w:r>
    </w:p>
    <w:p w:rsidR="1E27D6FB" w:rsidP="60123C03" w:rsidRDefault="1E27D6FB" w14:paraId="11B0BD01" w14:textId="4C20EF9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2)</w:t>
      </w:r>
    </w:p>
    <w:p w:rsidR="1E27D6FB" w:rsidP="60123C03" w:rsidRDefault="1E27D6FB" w14:paraId="4E3BB8B9" w14:textId="1E2DA92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5))</w:t>
      </w:r>
    </w:p>
    <w:p w:rsidR="1E27D6FB" w:rsidP="60123C03" w:rsidRDefault="1E27D6FB" w14:paraId="084C5A0E" w14:textId="2772759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PreferredGap(javax.swing.LayoutStyle.ComponentPlacement.RELATED)</w:t>
      </w:r>
    </w:p>
    <w:p w:rsidR="1E27D6FB" w:rsidP="60123C03" w:rsidRDefault="1E27D6FB" w14:paraId="61D6C83C" w14:textId="26416F1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roup(layout.createParallelGroup(javax.swing.GroupLayout.Alignment.BASELINE)</w:t>
      </w:r>
    </w:p>
    <w:p w:rsidR="1E27D6FB" w:rsidP="60123C03" w:rsidRDefault="1E27D6FB" w14:paraId="6D0D494C" w14:textId="4D6DD7B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txtFirstname, javax.swing.GroupLayout.PREFERRED_SIZE, javax.swing.GroupLayout.DEFAULT_SIZE, javax.swing.GroupLayout.PREFERRED_SIZE)</w:t>
      </w:r>
    </w:p>
    <w:p w:rsidR="1E27D6FB" w:rsidP="60123C03" w:rsidRDefault="1E27D6FB" w14:paraId="72EEC2FB" w14:textId="3AC861C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txtState, javax.swing.GroupLayout.PREFERRED_SIZE, javax.swing.GroupLayout.DEFAULT_SIZE, javax.swing.GroupLayout.PREFERRED_SIZE)</w:t>
      </w:r>
    </w:p>
    <w:p w:rsidR="1E27D6FB" w:rsidP="60123C03" w:rsidRDefault="1E27D6FB" w14:paraId="6D2B6478" w14:textId="20BCC7C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3)</w:t>
      </w:r>
    </w:p>
    <w:p w:rsidR="1E27D6FB" w:rsidP="60123C03" w:rsidRDefault="1E27D6FB" w14:paraId="16F43E97" w14:textId="5F88E3A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jLabel6))</w:t>
      </w:r>
    </w:p>
    <w:p w:rsidR="1E27D6FB" w:rsidP="60123C03" w:rsidRDefault="1E27D6FB" w14:paraId="7721B904" w14:textId="268B487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PreferredGap(javax.swing.LayoutStyle.ComponentPlacement.RELATED, 35, Short.MAX_VALUE)</w:t>
      </w:r>
    </w:p>
    <w:p w:rsidR="1E27D6FB" w:rsidP="60123C03" w:rsidRDefault="1E27D6FB" w14:paraId="59DA8295" w14:textId="7A4F97D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roup(layout.createParallelGroup(javax.swing.GroupLayout.Alignment.BASELINE)</w:t>
      </w:r>
    </w:p>
    <w:p w:rsidR="1E27D6FB" w:rsidP="60123C03" w:rsidRDefault="1E27D6FB" w14:paraId="153DB38E" w14:textId="24C17CF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btnRefresh)</w:t>
      </w:r>
    </w:p>
    <w:p w:rsidR="1E27D6FB" w:rsidP="60123C03" w:rsidRDefault="1E27D6FB" w14:paraId="12006122" w14:textId="5F4F02B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btnInsert)</w:t>
      </w:r>
    </w:p>
    <w:p w:rsidR="1E27D6FB" w:rsidP="60123C03" w:rsidRDefault="1E27D6FB" w14:paraId="202EE9B8" w14:textId="4AEE8C0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btnUpdate)</w:t>
      </w:r>
    </w:p>
    <w:p w:rsidR="1E27D6FB" w:rsidP="60123C03" w:rsidRDefault="1E27D6FB" w14:paraId="1A16F7A4" w14:textId="52F0FA1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.addComponent(btnDelete))</w:t>
      </w:r>
    </w:p>
    <w:p w:rsidR="1E27D6FB" w:rsidP="60123C03" w:rsidRDefault="1E27D6FB" w14:paraId="1E70F972" w14:textId="76497DD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.addGap(43, 43, 43))</w:t>
      </w:r>
    </w:p>
    <w:p w:rsidR="1E27D6FB" w:rsidP="60123C03" w:rsidRDefault="1E27D6FB" w14:paraId="70E94B6A" w14:textId="75712D9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);</w:t>
      </w:r>
    </w:p>
    <w:p w:rsidR="1E27D6FB" w:rsidP="60123C03" w:rsidRDefault="1E27D6FB" w14:paraId="26034192" w14:textId="1EC4240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5F786747" w14:textId="3F5925E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pack();</w:t>
      </w:r>
    </w:p>
    <w:p w:rsidR="1E27D6FB" w:rsidP="60123C03" w:rsidRDefault="1E27D6FB" w14:paraId="23F13D96" w14:textId="6B317C2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// &lt;/editor-fold&gt;                        </w:t>
      </w:r>
    </w:p>
    <w:p w:rsidR="1E27D6FB" w:rsidP="60123C03" w:rsidRDefault="1E27D6FB" w14:paraId="28D77674" w14:textId="1BC06B3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3ACA57CE" w14:textId="0AFFE67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void btnRefreshActionPerformed(java.awt.event.ActionEvent evt) {                                           </w:t>
      </w:r>
    </w:p>
    <w:p w:rsidR="1E27D6FB" w:rsidP="60123C03" w:rsidRDefault="1E27D6FB" w14:paraId="5E9AF8EA" w14:textId="5CB6E47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/ TODO add your handling code here:</w:t>
      </w:r>
    </w:p>
    <w:p w:rsidR="1E27D6FB" w:rsidP="60123C03" w:rsidRDefault="1E27D6FB" w14:paraId="3CB9425B" w14:textId="6064C8C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ry{</w:t>
      </w:r>
    </w:p>
    <w:p w:rsidR="1E27D6FB" w:rsidP="60123C03" w:rsidRDefault="1E27D6FB" w14:paraId="338D24E5" w14:textId="41777EC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String queryString = "Select * from CUSTOMERTABLE";</w:t>
      </w:r>
    </w:p>
    <w:p w:rsidR="1E27D6FB" w:rsidP="60123C03" w:rsidRDefault="1E27D6FB" w14:paraId="70FD8593" w14:textId="375FE85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ResultSet rset = stmt.executeQuery(queryString);</w:t>
      </w:r>
    </w:p>
    <w:p w:rsidR="1E27D6FB" w:rsidP="60123C03" w:rsidRDefault="1E27D6FB" w14:paraId="5644A564" w14:textId="5E05902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tableCustomers.setModel(DbUtils.resultSetToTableModel(rset));</w:t>
      </w:r>
    </w:p>
    <w:p w:rsidR="1E27D6FB" w:rsidP="60123C03" w:rsidRDefault="1E27D6FB" w14:paraId="5022287F" w14:textId="236174C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</w:t>
      </w:r>
    </w:p>
    <w:p w:rsidR="1E27D6FB" w:rsidP="60123C03" w:rsidRDefault="1E27D6FB" w14:paraId="5E470C7B" w14:textId="0630A97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JOptionPane.showMessageDialog(null, "The record has been refreshed");</w:t>
      </w:r>
    </w:p>
    <w:p w:rsidR="1E27D6FB" w:rsidP="60123C03" w:rsidRDefault="1E27D6FB" w14:paraId="3B1BFC1F" w14:textId="1B57F57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</w:t>
      </w:r>
    </w:p>
    <w:p w:rsidR="1E27D6FB" w:rsidP="60123C03" w:rsidRDefault="1E27D6FB" w14:paraId="5A85494D" w14:textId="26167E9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catch(Exception ex)</w:t>
      </w:r>
    </w:p>
    <w:p w:rsidR="1E27D6FB" w:rsidP="60123C03" w:rsidRDefault="1E27D6FB" w14:paraId="6E21AE51" w14:textId="7882FF2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{</w:t>
      </w:r>
    </w:p>
    <w:p w:rsidR="1E27D6FB" w:rsidP="60123C03" w:rsidRDefault="1E27D6FB" w14:paraId="484FA63D" w14:textId="31DBEAC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JOptionPane.showMessageDialog(null, ex.toString());</w:t>
      </w:r>
    </w:p>
    <w:p w:rsidR="1E27D6FB" w:rsidP="60123C03" w:rsidRDefault="1E27D6FB" w14:paraId="30963B20" w14:textId="4242F83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</w:t>
      </w:r>
    </w:p>
    <w:p w:rsidR="1E27D6FB" w:rsidP="60123C03" w:rsidRDefault="1E27D6FB" w14:paraId="1C1AE732" w14:textId="0F58BB4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                                          </w:t>
      </w:r>
    </w:p>
    <w:p w:rsidR="1E27D6FB" w:rsidP="60123C03" w:rsidRDefault="1E27D6FB" w14:paraId="47C329CD" w14:textId="022A86B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272A9BF9" w14:textId="6B05B01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void btnUpdateActionPerformed(java.awt.event.ActionEvent evt) {                                          </w:t>
      </w:r>
    </w:p>
    <w:p w:rsidR="1E27D6FB" w:rsidP="60123C03" w:rsidRDefault="1E27D6FB" w14:paraId="3FF5AC92" w14:textId="705B9EC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/ TODO add your handling code here:</w:t>
      </w:r>
    </w:p>
    <w:p w:rsidR="1E27D6FB" w:rsidP="60123C03" w:rsidRDefault="1E27D6FB" w14:paraId="2FECD97D" w14:textId="3881638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ry{</w:t>
      </w:r>
    </w:p>
    <w:p w:rsidR="1E27D6FB" w:rsidP="60123C03" w:rsidRDefault="1E27D6FB" w14:paraId="18F5204B" w14:textId="143B934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ring customerID=txtCustomerID.getText();</w:t>
      </w:r>
    </w:p>
    <w:p w:rsidR="1E27D6FB" w:rsidP="60123C03" w:rsidRDefault="1E27D6FB" w14:paraId="1D5B24AB" w14:textId="22191E7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ring lastname = txtLastname.getText();</w:t>
      </w:r>
    </w:p>
    <w:p w:rsidR="1E27D6FB" w:rsidP="60123C03" w:rsidRDefault="1E27D6FB" w14:paraId="3BD9C8E0" w14:textId="411B14A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ring firstname=txtFirstname.getText();</w:t>
      </w:r>
    </w:p>
    <w:p w:rsidR="1E27D6FB" w:rsidP="60123C03" w:rsidRDefault="1E27D6FB" w14:paraId="53A9C508" w14:textId="223F917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ring address=txtAddress.getText();</w:t>
      </w:r>
    </w:p>
    <w:p w:rsidR="1E27D6FB" w:rsidP="60123C03" w:rsidRDefault="1E27D6FB" w14:paraId="4E689853" w14:textId="7BB48E0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ring city=txtCity.getText();</w:t>
      </w:r>
    </w:p>
    <w:p w:rsidR="1E27D6FB" w:rsidP="60123C03" w:rsidRDefault="1E27D6FB" w14:paraId="1BDB2B49" w14:textId="171A376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ring state=txtState.getText();</w:t>
      </w:r>
    </w:p>
    <w:p w:rsidR="1E27D6FB" w:rsidP="60123C03" w:rsidRDefault="1E27D6FB" w14:paraId="1350DC8C" w14:textId="36EB68A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ring zipcode = txtZipcode.getText(); </w:t>
      </w:r>
    </w:p>
    <w:p w:rsidR="1E27D6FB" w:rsidP="60123C03" w:rsidRDefault="1E27D6FB" w14:paraId="5FD26B64" w14:textId="3025A73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</w:t>
      </w:r>
    </w:p>
    <w:p w:rsidR="1E27D6FB" w:rsidP="60123C03" w:rsidRDefault="1E27D6FB" w14:paraId="667219F6" w14:textId="612EFD8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mt.execute("Update CUSTOMERTABLE set ADDRESS = '"+address+"'"+</w:t>
      </w:r>
    </w:p>
    <w:p w:rsidR="1E27D6FB" w:rsidP="60123C03" w:rsidRDefault="1E27D6FB" w14:paraId="4799DCE5" w14:textId="24C3A42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"WHERE CUSTOMERID='"+customerID+"'");</w:t>
      </w:r>
    </w:p>
    <w:p w:rsidR="1E27D6FB" w:rsidP="60123C03" w:rsidRDefault="1E27D6FB" w14:paraId="2DEBED78" w14:textId="03C7091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mt.execute("Update CUSTOMERTABLE set LASTNAME = '"+lastname+"'"+</w:t>
      </w:r>
    </w:p>
    <w:p w:rsidR="1E27D6FB" w:rsidP="60123C03" w:rsidRDefault="1E27D6FB" w14:paraId="659D1907" w14:textId="1CBE706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"WHERE CUSTOMERID='"+customerID+"'");</w:t>
      </w:r>
    </w:p>
    <w:p w:rsidR="1E27D6FB" w:rsidP="60123C03" w:rsidRDefault="1E27D6FB" w14:paraId="4F1B1362" w14:textId="2A66476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mt.execute("Update CUSTOMERTABLE set FIRSTNAME = '"+firstname+"'"+</w:t>
      </w:r>
    </w:p>
    <w:p w:rsidR="1E27D6FB" w:rsidP="60123C03" w:rsidRDefault="1E27D6FB" w14:paraId="54E456C6" w14:textId="7032E27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"WHERE CUSTOMERID='"+customerID+"'");</w:t>
      </w:r>
    </w:p>
    <w:p w:rsidR="1E27D6FB" w:rsidP="60123C03" w:rsidRDefault="1E27D6FB" w14:paraId="68C4A8B5" w14:textId="410C2D9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mt.execute("Update CUSTOMERTABLE set CITY = '"+city+"'"+</w:t>
      </w:r>
    </w:p>
    <w:p w:rsidR="1E27D6FB" w:rsidP="60123C03" w:rsidRDefault="1E27D6FB" w14:paraId="22E607F5" w14:textId="7FD13F7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"WHERE CUSTOMERID='"+customerID+"'");</w:t>
      </w:r>
    </w:p>
    <w:p w:rsidR="1E27D6FB" w:rsidP="60123C03" w:rsidRDefault="1E27D6FB" w14:paraId="19D34F49" w14:textId="11B280A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mt.execute("Update CUSTOMERTABLE set STATE = '"+state+"'"+</w:t>
      </w:r>
    </w:p>
    <w:p w:rsidR="1E27D6FB" w:rsidP="60123C03" w:rsidRDefault="1E27D6FB" w14:paraId="6DE0B5EA" w14:textId="7FA52D5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"WHERE CUSTOMERID='"+customerID+"'");</w:t>
      </w:r>
    </w:p>
    <w:p w:rsidR="1E27D6FB" w:rsidP="60123C03" w:rsidRDefault="1E27D6FB" w14:paraId="3AF78AAD" w14:textId="0F15543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stmt.execute("Update CUSTOMERTABLE set ZIPCODE     = '"+zipcode+"'"+</w:t>
      </w:r>
    </w:p>
    <w:p w:rsidR="1E27D6FB" w:rsidP="60123C03" w:rsidRDefault="1E27D6FB" w14:paraId="7DE342E7" w14:textId="1C6CBA5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"WHERE CUSTOMERID='"+customerID+"'");</w:t>
      </w:r>
    </w:p>
    <w:p w:rsidR="1E27D6FB" w:rsidP="60123C03" w:rsidRDefault="1E27D6FB" w14:paraId="20845F19" w14:textId="7310114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</w:t>
      </w:r>
    </w:p>
    <w:p w:rsidR="1E27D6FB" w:rsidP="60123C03" w:rsidRDefault="1E27D6FB" w14:paraId="45F1A71F" w14:textId="02CEAD3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</w:t>
      </w:r>
    </w:p>
    <w:p w:rsidR="1E27D6FB" w:rsidP="60123C03" w:rsidRDefault="1E27D6FB" w14:paraId="15C47E8F" w14:textId="4CA54A1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</w:t>
      </w:r>
    </w:p>
    <w:p w:rsidR="1E27D6FB" w:rsidP="60123C03" w:rsidRDefault="1E27D6FB" w14:paraId="266B6F5D" w14:textId="15239F4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JOptionPane.showMessageDialog(null, "The record has been updated");</w:t>
      </w:r>
    </w:p>
    <w:p w:rsidR="1E27D6FB" w:rsidP="60123C03" w:rsidRDefault="1E27D6FB" w14:paraId="5E775047" w14:textId="418317B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</w:t>
      </w:r>
    </w:p>
    <w:p w:rsidR="1E27D6FB" w:rsidP="60123C03" w:rsidRDefault="1E27D6FB" w14:paraId="0758115A" w14:textId="3979724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catch(Exception ex)</w:t>
      </w:r>
    </w:p>
    <w:p w:rsidR="1E27D6FB" w:rsidP="60123C03" w:rsidRDefault="1E27D6FB" w14:paraId="2F8E877C" w14:textId="2AC0F10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{</w:t>
      </w:r>
    </w:p>
    <w:p w:rsidR="1E27D6FB" w:rsidP="60123C03" w:rsidRDefault="1E27D6FB" w14:paraId="29B62A19" w14:textId="484C0B2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JOptionPane.showMessageDialog(null, ex.toString()); </w:t>
      </w:r>
    </w:p>
    <w:p w:rsidR="1E27D6FB" w:rsidP="60123C03" w:rsidRDefault="1E27D6FB" w14:paraId="6ED308CF" w14:textId="59F4991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</w:t>
      </w:r>
    </w:p>
    <w:p w:rsidR="1E27D6FB" w:rsidP="60123C03" w:rsidRDefault="1E27D6FB" w14:paraId="7441914A" w14:textId="7C6CD3F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                                         </w:t>
      </w:r>
    </w:p>
    <w:p w:rsidR="1E27D6FB" w:rsidP="60123C03" w:rsidRDefault="1E27D6FB" w14:paraId="3F2A183B" w14:textId="07AE678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46394289" w14:textId="172A087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void btnDeleteActionPerformed(java.awt.event.ActionEvent evt) {                                          </w:t>
      </w:r>
    </w:p>
    <w:p w:rsidR="1E27D6FB" w:rsidP="60123C03" w:rsidRDefault="1E27D6FB" w14:paraId="3851A0FD" w14:textId="624F432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/ TODO add your handling code here:</w:t>
      </w:r>
    </w:p>
    <w:p w:rsidR="1E27D6FB" w:rsidP="60123C03" w:rsidRDefault="1E27D6FB" w14:paraId="4A971CDC" w14:textId="172864A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ry{</w:t>
      </w:r>
    </w:p>
    <w:p w:rsidR="1E27D6FB" w:rsidP="60123C03" w:rsidRDefault="1E27D6FB" w14:paraId="49072DA3" w14:textId="48422DB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String customerID=txtCustomerID.getText();</w:t>
      </w:r>
    </w:p>
    <w:p w:rsidR="1E27D6FB" w:rsidP="60123C03" w:rsidRDefault="1E27D6FB" w14:paraId="77D48079" w14:textId="0CB6B1A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</w:t>
      </w:r>
    </w:p>
    <w:p w:rsidR="1E27D6FB" w:rsidP="60123C03" w:rsidRDefault="1E27D6FB" w14:paraId="430633EE" w14:textId="6021188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stmt.execute("Delete from CUSTOMERTABLE WHERE CUSTOMERID = '"+customerID+"'");</w:t>
      </w:r>
    </w:p>
    <w:p w:rsidR="1E27D6FB" w:rsidP="60123C03" w:rsidRDefault="1E27D6FB" w14:paraId="50C72A93" w14:textId="7A78E40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JOptionPane.showMessageDialog(null, "The record has been Deleted");</w:t>
      </w:r>
    </w:p>
    <w:p w:rsidR="1E27D6FB" w:rsidP="60123C03" w:rsidRDefault="1E27D6FB" w14:paraId="6B4189EA" w14:textId="2DFA924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</w:t>
      </w:r>
    </w:p>
    <w:p w:rsidR="1E27D6FB" w:rsidP="60123C03" w:rsidRDefault="1E27D6FB" w14:paraId="1B4F8EAA" w14:textId="6DD09B7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catch(Exception ex)</w:t>
      </w:r>
    </w:p>
    <w:p w:rsidR="1E27D6FB" w:rsidP="60123C03" w:rsidRDefault="1E27D6FB" w14:paraId="27F181EB" w14:textId="5F1D513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{</w:t>
      </w:r>
    </w:p>
    <w:p w:rsidR="1E27D6FB" w:rsidP="60123C03" w:rsidRDefault="1E27D6FB" w14:paraId="689DFF8A" w14:textId="0724928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JOptionPane.showMessageDialog(null, ex.toString()); </w:t>
      </w:r>
    </w:p>
    <w:p w:rsidR="1E27D6FB" w:rsidP="60123C03" w:rsidRDefault="1E27D6FB" w14:paraId="25D1DADC" w14:textId="5C46948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</w:t>
      </w:r>
    </w:p>
    <w:p w:rsidR="1E27D6FB" w:rsidP="60123C03" w:rsidRDefault="1E27D6FB" w14:paraId="7A7136D6" w14:textId="234D22F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                                         </w:t>
      </w:r>
    </w:p>
    <w:p w:rsidR="1E27D6FB" w:rsidP="60123C03" w:rsidRDefault="1E27D6FB" w14:paraId="07D6968E" w14:textId="66529C5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4657E8D2" w14:textId="37E3355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void btnInsertActionPerformed(java.awt.event.ActionEvent evt) {                                          </w:t>
      </w:r>
    </w:p>
    <w:p w:rsidR="1E27D6FB" w:rsidP="60123C03" w:rsidRDefault="1E27D6FB" w14:paraId="5CE2531B" w14:textId="61884DB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/ TODO add your handling code here:</w:t>
      </w:r>
    </w:p>
    <w:p w:rsidR="1E27D6FB" w:rsidP="60123C03" w:rsidRDefault="1E27D6FB" w14:paraId="336FBB63" w14:textId="36504FD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ry{</w:t>
      </w:r>
    </w:p>
    <w:p w:rsidR="1E27D6FB" w:rsidP="60123C03" w:rsidRDefault="1E27D6FB" w14:paraId="107EC06E" w14:textId="4171324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tring customerID=txtCustomerID.getText();</w:t>
      </w:r>
    </w:p>
    <w:p w:rsidR="1E27D6FB" w:rsidP="60123C03" w:rsidRDefault="1E27D6FB" w14:paraId="49CF7004" w14:textId="71BBAB8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tring lastname = txtLastname.getText();</w:t>
      </w:r>
    </w:p>
    <w:p w:rsidR="1E27D6FB" w:rsidP="60123C03" w:rsidRDefault="1E27D6FB" w14:paraId="0CE5BD39" w14:textId="393DC5C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tring firstname=txtFirstname.getText();</w:t>
      </w:r>
    </w:p>
    <w:p w:rsidR="1E27D6FB" w:rsidP="60123C03" w:rsidRDefault="1E27D6FB" w14:paraId="34646076" w14:textId="1B409BB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tring address=txtAddress.getText();</w:t>
      </w:r>
    </w:p>
    <w:p w:rsidR="1E27D6FB" w:rsidP="60123C03" w:rsidRDefault="1E27D6FB" w14:paraId="36ACE4EE" w14:textId="367AEEC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tring city=txtCity.getText();</w:t>
      </w:r>
    </w:p>
    <w:p w:rsidR="1E27D6FB" w:rsidP="60123C03" w:rsidRDefault="1E27D6FB" w14:paraId="249045B7" w14:textId="0F5E7D7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tring state=txtState.getText();</w:t>
      </w:r>
    </w:p>
    <w:p w:rsidR="1E27D6FB" w:rsidP="60123C03" w:rsidRDefault="1E27D6FB" w14:paraId="58424F6C" w14:textId="606DB4C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String zipcode = txtZipcode.getText();</w:t>
      </w:r>
    </w:p>
    <w:p w:rsidR="1E27D6FB" w:rsidP="60123C03" w:rsidRDefault="1E27D6FB" w14:paraId="1BE98254" w14:textId="0F3F824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</w:t>
      </w:r>
    </w:p>
    <w:p w:rsidR="1E27D6FB" w:rsidP="60123C03" w:rsidRDefault="1E27D6FB" w14:paraId="4928B495" w14:textId="4E8DBD7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String queryString= "Insert into CUSTOMERTABLE " + "(CUSTOMERID,LASTNAME,FIRSTNAME,ADDRESS,CITY,STATE,ZIPCODE)" </w:t>
      </w:r>
    </w:p>
    <w:p w:rsidR="1E27D6FB" w:rsidP="60123C03" w:rsidRDefault="1E27D6FB" w14:paraId="0AF46642" w14:textId="10312ED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+ "Values"+</w:t>
      </w:r>
    </w:p>
    <w:p w:rsidR="1E27D6FB" w:rsidP="60123C03" w:rsidRDefault="1E27D6FB" w14:paraId="01D68D4D" w14:textId="2832E15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"('"+customerID+"','"+lastname+"','"+firstname+"','"+address+"','"+city+"', '"+state+"','"+zipcode+"')";</w:t>
      </w:r>
    </w:p>
    <w:p w:rsidR="1E27D6FB" w:rsidP="60123C03" w:rsidRDefault="1E27D6FB" w14:paraId="7BB8D451" w14:textId="615DDBC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</w:t>
      </w:r>
    </w:p>
    <w:p w:rsidR="1E27D6FB" w:rsidP="60123C03" w:rsidRDefault="1E27D6FB" w14:paraId="78A1DBB2" w14:textId="73DC4F27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stmt.execute(queryString);</w:t>
      </w:r>
    </w:p>
    <w:p w:rsidR="1E27D6FB" w:rsidP="60123C03" w:rsidRDefault="1E27D6FB" w14:paraId="1F22F6FE" w14:textId="7DE6974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JOptionPane.showMessageDialog(null, "New Customer Added");</w:t>
      </w:r>
    </w:p>
    <w:p w:rsidR="1E27D6FB" w:rsidP="60123C03" w:rsidRDefault="1E27D6FB" w14:paraId="7E61B5EF" w14:textId="23E4336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}catch(Exception ex)</w:t>
      </w:r>
    </w:p>
    <w:p w:rsidR="1E27D6FB" w:rsidP="60123C03" w:rsidRDefault="1E27D6FB" w14:paraId="320313B4" w14:textId="4282E8E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{</w:t>
      </w:r>
    </w:p>
    <w:p w:rsidR="1E27D6FB" w:rsidP="60123C03" w:rsidRDefault="1E27D6FB" w14:paraId="6D2BA73D" w14:textId="095DD5C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JOptionPane.showMessageDialog(null, ex.toString());</w:t>
      </w:r>
    </w:p>
    <w:p w:rsidR="1E27D6FB" w:rsidP="60123C03" w:rsidRDefault="1E27D6FB" w14:paraId="7D56ECC6" w14:textId="669E0D9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}</w:t>
      </w:r>
    </w:p>
    <w:p w:rsidR="1E27D6FB" w:rsidP="60123C03" w:rsidRDefault="1E27D6FB" w14:paraId="2F3FDC4C" w14:textId="0519D30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</w:t>
      </w:r>
    </w:p>
    <w:p w:rsidR="1E27D6FB" w:rsidP="60123C03" w:rsidRDefault="1E27D6FB" w14:paraId="5F8F4B0E" w14:textId="1CE3E67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public static void main(String args[]) {</w:t>
      </w:r>
    </w:p>
    <w:p w:rsidR="1E27D6FB" w:rsidP="60123C03" w:rsidRDefault="1E27D6FB" w14:paraId="33713030" w14:textId="73ABB5A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* Set the Nimbus look and feel */</w:t>
      </w:r>
    </w:p>
    <w:p w:rsidR="1E27D6FB" w:rsidP="60123C03" w:rsidRDefault="1E27D6FB" w14:paraId="54A48F1E" w14:textId="5C09443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/&lt;editor-fold defaultstate="collapsed" desc=" Look and feel setting code (optional) "&gt;</w:t>
      </w:r>
    </w:p>
    <w:p w:rsidR="1E27D6FB" w:rsidP="60123C03" w:rsidRDefault="1E27D6FB" w14:paraId="6E1FC0C5" w14:textId="1537F8C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* If Nimbus (introduced in Java SE 6) is not available, stay with the default look and feel.</w:t>
      </w:r>
    </w:p>
    <w:p w:rsidR="1E27D6FB" w:rsidP="60123C03" w:rsidRDefault="1E27D6FB" w14:paraId="6D40C641" w14:textId="63BBC9A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* For details see </w:t>
      </w:r>
      <w:r w:rsidRPr="60123C03" w:rsidR="1E27D6FB">
        <w:rPr>
          <w:b w:val="1"/>
          <w:bCs w:val="1"/>
          <w:color w:val="FF0000"/>
        </w:rPr>
        <w:t>http://download.oracle.com/javase/tutorial/uiswing/lookandfeel/plaf.html</w:t>
      </w: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0268E2E9" w14:textId="04E1C95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*/</w:t>
      </w:r>
    </w:p>
    <w:p w:rsidR="1E27D6FB" w:rsidP="60123C03" w:rsidRDefault="1E27D6FB" w14:paraId="5B8D01AC" w14:textId="46FC182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try {</w:t>
      </w:r>
    </w:p>
    <w:p w:rsidR="1E27D6FB" w:rsidP="60123C03" w:rsidRDefault="1E27D6FB" w14:paraId="2367BFFB" w14:textId="427859C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for (javax.swing.UIManager.LookAndFeelInfo info : javax.swing.UIManager.getInstalledLookAndFeels()) {</w:t>
      </w:r>
    </w:p>
    <w:p w:rsidR="1E27D6FB" w:rsidP="60123C03" w:rsidRDefault="1E27D6FB" w14:paraId="5E38E951" w14:textId="22E2571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if ("Nimbus".equals(info.getName())) {</w:t>
      </w:r>
    </w:p>
    <w:p w:rsidR="1E27D6FB" w:rsidP="60123C03" w:rsidRDefault="1E27D6FB" w14:paraId="2B7D8F35" w14:textId="0092D67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javax.swing.UIManager.setLookAndFeel(info.getClassName());</w:t>
      </w:r>
    </w:p>
    <w:p w:rsidR="1E27D6FB" w:rsidP="60123C03" w:rsidRDefault="1E27D6FB" w14:paraId="07C2A628" w14:textId="5836047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    break;</w:t>
      </w:r>
    </w:p>
    <w:p w:rsidR="1E27D6FB" w:rsidP="60123C03" w:rsidRDefault="1E27D6FB" w14:paraId="37B6F38B" w14:textId="03CF753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}</w:t>
      </w:r>
    </w:p>
    <w:p w:rsidR="1E27D6FB" w:rsidP="60123C03" w:rsidRDefault="1E27D6FB" w14:paraId="7CB627C6" w14:textId="7770A31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</w:t>
      </w:r>
    </w:p>
    <w:p w:rsidR="1E27D6FB" w:rsidP="60123C03" w:rsidRDefault="1E27D6FB" w14:paraId="37CA6A5F" w14:textId="742C113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 catch (ClassNotFoundException ex) {</w:t>
      </w:r>
    </w:p>
    <w:p w:rsidR="1E27D6FB" w:rsidP="60123C03" w:rsidRDefault="1E27D6FB" w14:paraId="5366B891" w14:textId="7075229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java.util.logging.Logger.getLogger(Logins.class.getName()).log(java.util.logging.Level.SEVERE, null, ex);</w:t>
      </w:r>
    </w:p>
    <w:p w:rsidR="1E27D6FB" w:rsidP="60123C03" w:rsidRDefault="1E27D6FB" w14:paraId="7BF7FB6B" w14:textId="25CB1EC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 catch (InstantiationException ex) {</w:t>
      </w:r>
    </w:p>
    <w:p w:rsidR="1E27D6FB" w:rsidP="60123C03" w:rsidRDefault="1E27D6FB" w14:paraId="2C803EB4" w14:textId="1ED0C8A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java.util.logging.Logger.getLogger(Logins.class.getName()).log(java.util.logging.Level.SEVERE, null, ex);</w:t>
      </w:r>
    </w:p>
    <w:p w:rsidR="1E27D6FB" w:rsidP="60123C03" w:rsidRDefault="1E27D6FB" w14:paraId="32757BBC" w14:textId="4416CF5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 catch (IllegalAccessException ex) {</w:t>
      </w:r>
    </w:p>
    <w:p w:rsidR="1E27D6FB" w:rsidP="60123C03" w:rsidRDefault="1E27D6FB" w14:paraId="7403A9CA" w14:textId="66F31CF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java.util.logging.Logger.getLogger(Logins.class.getName()).log(java.util.logging.Level.SEVERE, null, ex);</w:t>
      </w:r>
    </w:p>
    <w:p w:rsidR="1E27D6FB" w:rsidP="60123C03" w:rsidRDefault="1E27D6FB" w14:paraId="630508D3" w14:textId="243F9C3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 catch (javax.swing.UnsupportedLookAndFeelException ex) {</w:t>
      </w:r>
    </w:p>
    <w:p w:rsidR="1E27D6FB" w:rsidP="60123C03" w:rsidRDefault="1E27D6FB" w14:paraId="39B0C8EE" w14:textId="149574B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java.util.logging.Logger.getLogger(Logins.class.getName()).log(java.util.logging.Level.SEVERE, null, ex);</w:t>
      </w:r>
    </w:p>
    <w:p w:rsidR="1E27D6FB" w:rsidP="60123C03" w:rsidRDefault="1E27D6FB" w14:paraId="23A30994" w14:textId="5B9E422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</w:t>
      </w:r>
    </w:p>
    <w:p w:rsidR="1E27D6FB" w:rsidP="60123C03" w:rsidRDefault="1E27D6FB" w14:paraId="63D10864" w14:textId="4146F39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/&lt;/editor-fold&gt;</w:t>
      </w:r>
    </w:p>
    <w:p w:rsidR="1E27D6FB" w:rsidP="60123C03" w:rsidRDefault="1E27D6FB" w14:paraId="10181ADD" w14:textId="0965652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72CA6F6D" w14:textId="44FF9F4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/* Create and display the form */</w:t>
      </w:r>
    </w:p>
    <w:p w:rsidR="1E27D6FB" w:rsidP="60123C03" w:rsidRDefault="1E27D6FB" w14:paraId="4E206303" w14:textId="25ADB84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java.awt.EventQueue.invokeLater(new Runnable() {</w:t>
      </w:r>
    </w:p>
    <w:p w:rsidR="1E27D6FB" w:rsidP="60123C03" w:rsidRDefault="1E27D6FB" w14:paraId="75A4D975" w14:textId="6C4ACE6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public void run() {</w:t>
      </w:r>
    </w:p>
    <w:p w:rsidR="1E27D6FB" w:rsidP="60123C03" w:rsidRDefault="1E27D6FB" w14:paraId="0C57E007" w14:textId="6B78ABC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    new CustomersTable().setVisible(true);</w:t>
      </w:r>
    </w:p>
    <w:p w:rsidR="1E27D6FB" w:rsidP="60123C03" w:rsidRDefault="1E27D6FB" w14:paraId="775154BD" w14:textId="0994A7B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    }</w:t>
      </w:r>
    </w:p>
    <w:p w:rsidR="1E27D6FB" w:rsidP="60123C03" w:rsidRDefault="1E27D6FB" w14:paraId="30121EC5" w14:textId="0464B9B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 });</w:t>
      </w:r>
    </w:p>
    <w:p w:rsidR="1E27D6FB" w:rsidP="60123C03" w:rsidRDefault="1E27D6FB" w14:paraId="4BDE0106" w14:textId="3988970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   </w:t>
      </w:r>
    </w:p>
    <w:p w:rsidR="1E27D6FB" w:rsidP="60123C03" w:rsidRDefault="1E27D6FB" w14:paraId="6A465C73" w14:textId="735BC3B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}                                         </w:t>
      </w:r>
    </w:p>
    <w:p w:rsidR="1E27D6FB" w:rsidP="60123C03" w:rsidRDefault="1E27D6FB" w14:paraId="6ECD0DC5" w14:textId="13006B2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</w:t>
      </w:r>
    </w:p>
    <w:p w:rsidR="1E27D6FB" w:rsidP="60123C03" w:rsidRDefault="1E27D6FB" w14:paraId="3E1B0554" w14:textId="51FE7FD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// Variables declaration - do not modify                     </w:t>
      </w:r>
    </w:p>
    <w:p w:rsidR="1E27D6FB" w:rsidP="60123C03" w:rsidRDefault="1E27D6FB" w14:paraId="462DB95A" w14:textId="3D0BA459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Button btnDelete;</w:t>
      </w:r>
    </w:p>
    <w:p w:rsidR="1E27D6FB" w:rsidP="60123C03" w:rsidRDefault="1E27D6FB" w14:paraId="123E7A2D" w14:textId="6D4C0D7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Button btnInsert;</w:t>
      </w:r>
    </w:p>
    <w:p w:rsidR="1E27D6FB" w:rsidP="60123C03" w:rsidRDefault="1E27D6FB" w14:paraId="46D69411" w14:textId="6FEFF65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Button btnRefresh;</w:t>
      </w:r>
    </w:p>
    <w:p w:rsidR="1E27D6FB" w:rsidP="60123C03" w:rsidRDefault="1E27D6FB" w14:paraId="4FF7FC88" w14:textId="190F5CE0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Button btnUpdate;</w:t>
      </w:r>
    </w:p>
    <w:p w:rsidR="1E27D6FB" w:rsidP="60123C03" w:rsidRDefault="1E27D6FB" w14:paraId="02D721BC" w14:textId="5367388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Label jLabel1;</w:t>
      </w:r>
    </w:p>
    <w:p w:rsidR="1E27D6FB" w:rsidP="60123C03" w:rsidRDefault="1E27D6FB" w14:paraId="3209F022" w14:textId="53C30136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Label jLabel2;</w:t>
      </w:r>
    </w:p>
    <w:p w:rsidR="1E27D6FB" w:rsidP="60123C03" w:rsidRDefault="1E27D6FB" w14:paraId="108B88FA" w14:textId="5C673735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Label jLabel3;</w:t>
      </w:r>
    </w:p>
    <w:p w:rsidR="1E27D6FB" w:rsidP="60123C03" w:rsidRDefault="1E27D6FB" w14:paraId="44193A81" w14:textId="031B3283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Label jLabel4;</w:t>
      </w:r>
    </w:p>
    <w:p w:rsidR="1E27D6FB" w:rsidP="60123C03" w:rsidRDefault="1E27D6FB" w14:paraId="1B08B1D7" w14:textId="2AFD92F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Label jLabel5;</w:t>
      </w:r>
    </w:p>
    <w:p w:rsidR="1E27D6FB" w:rsidP="60123C03" w:rsidRDefault="1E27D6FB" w14:paraId="1AEBC025" w14:textId="04A1160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Label jLabel6;</w:t>
      </w:r>
    </w:p>
    <w:p w:rsidR="1E27D6FB" w:rsidP="60123C03" w:rsidRDefault="1E27D6FB" w14:paraId="02097D9B" w14:textId="03D70F1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Label jLabel7;</w:t>
      </w:r>
    </w:p>
    <w:p w:rsidR="1E27D6FB" w:rsidP="60123C03" w:rsidRDefault="1E27D6FB" w14:paraId="21E59E21" w14:textId="00D1607C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ScrollPane jScrollPane1;</w:t>
      </w:r>
    </w:p>
    <w:p w:rsidR="1E27D6FB" w:rsidP="60123C03" w:rsidRDefault="1E27D6FB" w14:paraId="734E6459" w14:textId="570ED5FD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Table tableCustomers;</w:t>
      </w:r>
    </w:p>
    <w:p w:rsidR="1E27D6FB" w:rsidP="60123C03" w:rsidRDefault="1E27D6FB" w14:paraId="46C29B56" w14:textId="53BF5AFE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TextField txtAddress;</w:t>
      </w:r>
    </w:p>
    <w:p w:rsidR="1E27D6FB" w:rsidP="60123C03" w:rsidRDefault="1E27D6FB" w14:paraId="7095F088" w14:textId="3FEA7A21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TextField txtCity;</w:t>
      </w:r>
    </w:p>
    <w:p w:rsidR="1E27D6FB" w:rsidP="60123C03" w:rsidRDefault="1E27D6FB" w14:paraId="21008020" w14:textId="55E62B9A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TextField txtCustomerID;</w:t>
      </w:r>
    </w:p>
    <w:p w:rsidR="1E27D6FB" w:rsidP="60123C03" w:rsidRDefault="1E27D6FB" w14:paraId="1992DFFB" w14:textId="7C508922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TextField txtFirstname;</w:t>
      </w:r>
    </w:p>
    <w:p w:rsidR="1E27D6FB" w:rsidP="60123C03" w:rsidRDefault="1E27D6FB" w14:paraId="21C23EB3" w14:textId="044C8CA4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TextField txtLastname;</w:t>
      </w:r>
    </w:p>
    <w:p w:rsidR="1E27D6FB" w:rsidP="60123C03" w:rsidRDefault="1E27D6FB" w14:paraId="6C7B00BD" w14:textId="2EF0DEAB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TextField txtState;</w:t>
      </w:r>
    </w:p>
    <w:p w:rsidR="1E27D6FB" w:rsidP="60123C03" w:rsidRDefault="1E27D6FB" w14:paraId="5E70FEED" w14:textId="671C09B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private javax.swing.JTextField txtZipcode;</w:t>
      </w:r>
    </w:p>
    <w:p w:rsidR="1E27D6FB" w:rsidP="60123C03" w:rsidRDefault="1E27D6FB" w14:paraId="490F3F6F" w14:textId="12B59308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 xml:space="preserve">    // End of variables declaration                   </w:t>
      </w:r>
    </w:p>
    <w:p w:rsidR="1E27D6FB" w:rsidP="60123C03" w:rsidRDefault="1E27D6FB" w14:paraId="1D742D50" w14:textId="11F3E99F">
      <w:pPr>
        <w:pStyle w:val="ListParagraph"/>
        <w:jc w:val="center"/>
      </w:pPr>
      <w:r w:rsidRPr="60123C03" w:rsidR="1E27D6FB">
        <w:rPr>
          <w:b w:val="1"/>
          <w:bCs w:val="1"/>
          <w:color w:val="FF0000"/>
        </w:rPr>
        <w:t>}</w:t>
      </w:r>
    </w:p>
    <w:p w:rsidR="00326356" w:rsidP="00F257AF" w:rsidRDefault="00326356" w14:paraId="104A5048" w14:textId="77777777">
      <w:pPr>
        <w:pStyle w:val="ListParagraph"/>
        <w:jc w:val="center"/>
        <w:rPr>
          <w:color w:val="FF0000"/>
        </w:rPr>
      </w:pPr>
    </w:p>
    <w:p w:rsidRPr="00867907" w:rsidR="00F257AF" w:rsidP="00F257AF" w:rsidRDefault="00867907" w14:paraId="23391FE7" w14:textId="64979B3D">
      <w:pPr>
        <w:pStyle w:val="ListParagraph"/>
        <w:jc w:val="center"/>
        <w:rPr>
          <w:b/>
          <w:bCs/>
          <w:color w:val="FF0000"/>
        </w:rPr>
      </w:pPr>
      <w:r w:rsidRPr="00867907">
        <w:rPr>
          <w:b/>
          <w:bCs/>
          <w:color w:val="FF0000"/>
        </w:rPr>
        <w:t>Submit this document to Module 8 midterm.</w:t>
      </w:r>
    </w:p>
    <w:p w:rsidRPr="00F257AF" w:rsidR="00F257AF" w:rsidP="00F257AF" w:rsidRDefault="00F257AF" w14:paraId="782DFFEB" w14:textId="6EA3BB9C">
      <w:pPr>
        <w:pStyle w:val="ListParagraph"/>
        <w:jc w:val="center"/>
        <w:rPr>
          <w:color w:val="FF0000"/>
        </w:rPr>
      </w:pPr>
    </w:p>
    <w:sectPr w:rsidRPr="00F257AF" w:rsidR="00F257AF">
      <w:headerReference w:type="default" r:id="rId7"/>
      <w:foot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64D56" w:rsidP="00161A24" w:rsidRDefault="00864D56" w14:paraId="2AEA44C8" w14:textId="77777777">
      <w:pPr>
        <w:spacing w:after="0" w:line="240" w:lineRule="auto"/>
      </w:pPr>
      <w:r>
        <w:separator/>
      </w:r>
    </w:p>
  </w:endnote>
  <w:endnote w:type="continuationSeparator" w:id="0">
    <w:p w:rsidR="00864D56" w:rsidP="00161A24" w:rsidRDefault="00864D56" w14:paraId="35A1B77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93583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1A24" w:rsidRDefault="00161A24" w14:paraId="4DFD16F5" w14:textId="2417A45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0C3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61A24" w:rsidRDefault="00161A24" w14:paraId="2C1FF97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64D56" w:rsidP="00161A24" w:rsidRDefault="00864D56" w14:paraId="10F0292C" w14:textId="77777777">
      <w:pPr>
        <w:spacing w:after="0" w:line="240" w:lineRule="auto"/>
      </w:pPr>
      <w:r>
        <w:separator/>
      </w:r>
    </w:p>
  </w:footnote>
  <w:footnote w:type="continuationSeparator" w:id="0">
    <w:p w:rsidR="00864D56" w:rsidP="00161A24" w:rsidRDefault="00864D56" w14:paraId="7F96965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61A24" w:rsidRDefault="00161A24" w14:paraId="264398F8" w14:textId="1A22C836">
    <w:pPr>
      <w:pStyle w:val="Header"/>
    </w:pPr>
    <w:r>
      <w:t>CMPR113</w:t>
    </w:r>
  </w:p>
  <w:p w:rsidR="00161A24" w:rsidP="00BC277A" w:rsidRDefault="00BC277A" w14:paraId="43676E99" w14:textId="0D381E7A">
    <w:pPr>
      <w:pStyle w:val="Header"/>
    </w:pPr>
    <w:r w:rsidRPr="00BC277A">
      <w:t>Module 8 Midte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03A94"/>
    <w:multiLevelType w:val="hybridMultilevel"/>
    <w:tmpl w:val="2772B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8D47D8"/>
    <w:multiLevelType w:val="hybridMultilevel"/>
    <w:tmpl w:val="54B4F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27745"/>
    <w:multiLevelType w:val="hybridMultilevel"/>
    <w:tmpl w:val="DF740D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00990505">
    <w:abstractNumId w:val="2"/>
  </w:num>
  <w:num w:numId="2" w16cid:durableId="108470632">
    <w:abstractNumId w:val="1"/>
  </w:num>
  <w:num w:numId="3" w16cid:durableId="549072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DAzMjM0NLSwNDRV0lEKTi0uzszPAykwqgUAscasjSwAAAA="/>
  </w:docVars>
  <w:rsids>
    <w:rsidRoot w:val="00DA2DB5"/>
    <w:rsid w:val="000055A5"/>
    <w:rsid w:val="000609E3"/>
    <w:rsid w:val="00093BF2"/>
    <w:rsid w:val="000B330A"/>
    <w:rsid w:val="000F28C1"/>
    <w:rsid w:val="001554D9"/>
    <w:rsid w:val="00161A24"/>
    <w:rsid w:val="001D0D9A"/>
    <w:rsid w:val="001E7938"/>
    <w:rsid w:val="00235D37"/>
    <w:rsid w:val="002E3C06"/>
    <w:rsid w:val="00326356"/>
    <w:rsid w:val="00335E58"/>
    <w:rsid w:val="003539DF"/>
    <w:rsid w:val="003E2FE6"/>
    <w:rsid w:val="00453731"/>
    <w:rsid w:val="004C187B"/>
    <w:rsid w:val="004D3DC0"/>
    <w:rsid w:val="004E1675"/>
    <w:rsid w:val="005C1393"/>
    <w:rsid w:val="0060442A"/>
    <w:rsid w:val="007543E0"/>
    <w:rsid w:val="007C0D85"/>
    <w:rsid w:val="00864D56"/>
    <w:rsid w:val="00867907"/>
    <w:rsid w:val="008A4CCB"/>
    <w:rsid w:val="008D0C33"/>
    <w:rsid w:val="009D342B"/>
    <w:rsid w:val="00AB0C8B"/>
    <w:rsid w:val="00AF300D"/>
    <w:rsid w:val="00BA4E0B"/>
    <w:rsid w:val="00BC277A"/>
    <w:rsid w:val="00BC4B2B"/>
    <w:rsid w:val="00C74033"/>
    <w:rsid w:val="00DA2DB5"/>
    <w:rsid w:val="00E11201"/>
    <w:rsid w:val="00ED553E"/>
    <w:rsid w:val="00F257AF"/>
    <w:rsid w:val="00F30251"/>
    <w:rsid w:val="00FC3A6E"/>
    <w:rsid w:val="02192E62"/>
    <w:rsid w:val="0797BE9A"/>
    <w:rsid w:val="0AAB697B"/>
    <w:rsid w:val="0E9EE559"/>
    <w:rsid w:val="10BFB5FF"/>
    <w:rsid w:val="121D7E6F"/>
    <w:rsid w:val="1574FEC7"/>
    <w:rsid w:val="1638D6B0"/>
    <w:rsid w:val="1E27D6FB"/>
    <w:rsid w:val="1EBA984E"/>
    <w:rsid w:val="2813E5A2"/>
    <w:rsid w:val="281D13C5"/>
    <w:rsid w:val="28CDE18C"/>
    <w:rsid w:val="2FE8D4AB"/>
    <w:rsid w:val="32306D3E"/>
    <w:rsid w:val="3FE61E75"/>
    <w:rsid w:val="413F013B"/>
    <w:rsid w:val="42121783"/>
    <w:rsid w:val="47947A9F"/>
    <w:rsid w:val="4B726362"/>
    <w:rsid w:val="4F19557C"/>
    <w:rsid w:val="4FA9CF1F"/>
    <w:rsid w:val="528CD1B2"/>
    <w:rsid w:val="5513B690"/>
    <w:rsid w:val="595593F7"/>
    <w:rsid w:val="5E4E7447"/>
    <w:rsid w:val="60123C03"/>
    <w:rsid w:val="6280B974"/>
    <w:rsid w:val="7882BDA4"/>
    <w:rsid w:val="7D227D47"/>
    <w:rsid w:val="7E7B7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83BB4"/>
  <w15:chartTrackingRefBased/>
  <w15:docId w15:val="{74969898-0741-4530-B979-61C634E2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61A24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1A2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61A24"/>
  </w:style>
  <w:style w:type="paragraph" w:styleId="Footer">
    <w:name w:val="footer"/>
    <w:basedOn w:val="Normal"/>
    <w:link w:val="FooterChar"/>
    <w:uiPriority w:val="99"/>
    <w:unhideWhenUsed/>
    <w:rsid w:val="00161A2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61A24"/>
  </w:style>
  <w:style w:type="paragraph" w:styleId="ListParagraph">
    <w:name w:val="List Paragraph"/>
    <w:basedOn w:val="Normal"/>
    <w:uiPriority w:val="34"/>
    <w:qFormat/>
    <w:rsid w:val="00161A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30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F300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D3DC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.png" Id="R5c25409b3681402a" /><Relationship Type="http://schemas.openxmlformats.org/officeDocument/2006/relationships/image" Target="/media/image2.png" Id="Rd315499ccbe842f0" /><Relationship Type="http://schemas.openxmlformats.org/officeDocument/2006/relationships/image" Target="/media/image3.png" Id="R6f994404cffe4d5a" /><Relationship Type="http://schemas.openxmlformats.org/officeDocument/2006/relationships/image" Target="/media/image4.png" Id="R40a28c0b749b49f3" /><Relationship Type="http://schemas.openxmlformats.org/officeDocument/2006/relationships/image" Target="/media/image5.png" Id="Rbfc7e9600cb64c1c" /><Relationship Type="http://schemas.openxmlformats.org/officeDocument/2006/relationships/image" Target="/media/image6.png" Id="R78becf998044483e" /><Relationship Type="http://schemas.openxmlformats.org/officeDocument/2006/relationships/image" Target="/media/image7.png" Id="R9429df2f649b473a" /><Relationship Type="http://schemas.openxmlformats.org/officeDocument/2006/relationships/image" Target="/media/image8.png" Id="Ra003bf94f7884a1f" /><Relationship Type="http://schemas.openxmlformats.org/officeDocument/2006/relationships/image" Target="/media/image9.png" Id="R0a91fed7363e4235" /><Relationship Type="http://schemas.openxmlformats.org/officeDocument/2006/relationships/image" Target="/media/imagea.png" Id="Ra1d9ee95276946a0" /><Relationship Type="http://schemas.openxmlformats.org/officeDocument/2006/relationships/image" Target="/media/imageb.png" Id="R8e9c4e6f2f0f414c" /><Relationship Type="http://schemas.openxmlformats.org/officeDocument/2006/relationships/image" Target="/media/imagec.png" Id="Ra72349622caf4b3c" /><Relationship Type="http://schemas.openxmlformats.org/officeDocument/2006/relationships/image" Target="/media/imaged.png" Id="Rb72dac024db04238" /><Relationship Type="http://schemas.openxmlformats.org/officeDocument/2006/relationships/glossaryDocument" Target="glossary/document.xml" Id="R5b81564ef1554d80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81b372-1257-43c4-b39c-a0eed61f9148}"/>
      </w:docPartPr>
      <w:docPartBody>
        <w:p w14:paraId="3F25402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 S</dc:creator>
  <keywords/>
  <dc:description/>
  <lastModifiedBy>Huynh, Albert</lastModifiedBy>
  <revision>35</revision>
  <dcterms:created xsi:type="dcterms:W3CDTF">2019-10-13T17:11:00.0000000Z</dcterms:created>
  <dcterms:modified xsi:type="dcterms:W3CDTF">2022-10-14T20:05:35.3189672Z</dcterms:modified>
</coreProperties>
</file>